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</w:t>
      </w:r>
      <w:r>
        <w:t xml:space="preserve"> </w:t>
      </w:r>
      <w:r>
        <w:t xml:space="preserve">Tables</w:t>
      </w:r>
      <w:r>
        <w:t xml:space="preserve"> </w:t>
      </w:r>
      <w:r>
        <w:t xml:space="preserve">1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Structure,</w:t>
      </w:r>
      <w:r>
        <w:t xml:space="preserve"> </w:t>
      </w:r>
      <w: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t xml:space="preserve">Style</w:t>
      </w:r>
    </w:p>
    <w:p>
      <w:pPr>
        <w:pStyle w:val="Date"/>
      </w:pPr>
      <w:r>
        <w:t xml:space="preserve">2025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Code Along: Coffee Tab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workshop (and future video), with presenters Michael Chow and Rich Iannone, is all about using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reat Tables</w:t>
              </w:r>
            </w:hyperlink>
            <w:r>
              <w:t xml:space="preserve"> </w:t>
            </w:r>
            <w:r>
              <w:t xml:space="preserve">to make beautiful tables for publication and display purposes. We believe that effective tables have these things in common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ructuring that aids in the reading of the tab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well-formatted values, fitting expectations for the field of study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styling that reduces time to insight and improves aesthetics</w:t>
            </w:r>
          </w:p>
          <w:bookmarkStart w:id="21" w:name="about-the-instructors"/>
          <w:p>
            <w:pPr>
              <w:pStyle w:val="Heading2"/>
            </w:pPr>
            <w:r>
              <w:t xml:space="preserve">1 About The Instructors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Michael Chow, Senior Software Engineer, Posit</w:t>
            </w:r>
          </w:p>
          <w:p>
            <w:pPr>
              <w:pStyle w:val="BodyText"/>
            </w:pPr>
            <w:r>
              <w:t xml:space="preserve">Michael is a data scientist and software engineer. He has programmed in Python for well over a decade, and he obtained a PhD in cognitive psychology from Princeton University. His interests include statistical methods, skill acquisition, and human memory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Richard Iannone, Senior Software Engineer, Posit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ichard is a software engineer and table enthusiast. He’s been vigorously working on making display tables easier to create/display in Python. And generally Rich enjoys creating open source packages so that people can great things in their own work.</w:t>
            </w:r>
          </w:p>
        </w:tc>
      </w:tr>
    </w:tbl>
    <w:bookmarkEnd w:id="21"/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ar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tting up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ola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lars.selecto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yping_extensio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reat_t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T, loc, style</w:t>
      </w:r>
    </w:p>
    <w:p>
      <w:pPr>
        <w:pStyle w:val="FirstParagraph"/>
      </w:pPr>
      <w:r>
        <w:t xml:space="preserve">Importing the data.</w:t>
      </w:r>
    </w:p>
    <w:p>
      <w:pPr>
        <w:pStyle w:val="SourceCode"/>
      </w:pPr>
      <w:r>
        <w:rPr>
          <w:rStyle w:val="CommentTok"/>
        </w:rPr>
        <w:t xml:space="preserve"># Load JSON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-sales.j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br/>
      </w:r>
      <w:r>
        <w:rPr>
          <w:rStyle w:val="CommentTok"/>
        </w:rPr>
        <w:t xml:space="preserve"># Extract column names</w:t>
      </w:r>
      <w:r>
        <w:br/>
      </w:r>
      <w:r>
        <w:rPr>
          <w:rStyle w:val="NormalTok"/>
        </w:rPr>
        <w:t xml:space="preserve">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Extract values and convert to rows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[col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w_data[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]]))</w:t>
      </w:r>
      <w:r>
        <w:br/>
      </w:r>
      <w:r>
        <w:br/>
      </w:r>
      <w:r>
        <w:rPr>
          <w:rStyle w:val="CommentTok"/>
        </w:rPr>
        <w:t xml:space="preserve"># Convert to list of dictionaries while extracting only the list from 'monthly_sales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row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lumns, row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only the list from the "monthly_sales" colum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_dict[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tract only the li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.append(row_dict)</w:t>
      </w:r>
      <w:r>
        <w:br/>
      </w:r>
      <w:r>
        <w:br/>
      </w:r>
      <w:r>
        <w:rPr>
          <w:rStyle w:val="CommentTok"/>
        </w:rPr>
        <w:t xml:space="preserve"># Create Polars DataFrame</w:t>
      </w:r>
      <w:r>
        <w:br/>
      </w:r>
      <w:r>
        <w:rPr>
          <w:rStyle w:val="NormalTok"/>
        </w:rPr>
        <w:t xml:space="preserve">coffee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DataFrame(data)</w:t>
      </w:r>
      <w:r>
        <w:br/>
      </w:r>
      <w:r>
        <w:br/>
      </w:r>
      <w:r>
        <w:rPr>
          <w:rStyle w:val="NormalTok"/>
        </w:rPr>
        <w:t xml:space="preserve">coffee_s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[i6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grind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Grind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…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moka-pot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Moka po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45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…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old-brew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old brew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…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filter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Filter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…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drip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Drip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2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44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…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chemex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Chemex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725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…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sca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Sca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01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029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…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kettl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Kettl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…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"espresso-machine.png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Espresso Machine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06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644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…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Total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48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9315e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T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’s get the data into Great Table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(coffee_sales)</w:t>
      </w:r>
      <w:r>
        <w:br/>
      </w:r>
      <w:r>
        <w:br/>
      </w:r>
      <w:r>
        <w:rPr>
          <w:rStyle w:val="NormalTok"/>
        </w:rPr>
        <w:t xml:space="preserve">gt_tbl_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 title to the table to explain content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1.tab_header(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ffee Equipment Sales for 2023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gt_tbl_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roup numerical columns with a spanner. One grouping should be for revenue columns, another should be for profit colum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_tbl_2.tab_spanner(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tab_spanner( 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t_tbl_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_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evenue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nue_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doll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fit_pc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ructure Basics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hange Column labels for readability. The column names are:</w:t>
            </w:r>
            <w:r>
              <w:t xml:space="preserve"> </w:t>
            </w:r>
            <w:r>
              <w:rPr>
                <w:rStyle w:val="VerbatimChar"/>
              </w:rPr>
              <w:t xml:space="preserve">ic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enue_dolla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enue_pc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fit_dolla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fit_pct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monthly_sales</w:t>
            </w:r>
            <w:r>
              <w:t xml:space="preserve">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3</w:t>
      </w:r>
      <w:r>
        <w:br/>
      </w:r>
      <w:r>
        <w:rPr>
          <w:rStyle w:val="NormalTok"/>
        </w:rPr>
        <w:t xml:space="preserve">    .cols_label(</w:t>
      </w:r>
      <w:r>
        <w:br/>
      </w:r>
      <w:r>
        <w:rPr>
          <w:rStyle w:val="NormalTok"/>
        </w:rPr>
        <w:t xml:space="preserve">        revenue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evenue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dolla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ofit_p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onthly_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Sal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4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79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5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0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7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7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2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4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1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7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45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81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12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9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37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76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1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102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62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75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60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644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48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9315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ting Basic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 the currency values to make them look better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br/>
      </w:r>
      <w:r>
        <w:rPr>
          <w:rStyle w:val="NormalTok"/>
        </w:rPr>
        <w:t xml:space="preserve">    gt_tbl_4</w:t>
      </w:r>
      <w:r>
        <w:br/>
      </w:r>
      <w:r>
        <w:rPr>
          <w:rStyle w:val="NormalTok"/>
        </w:rPr>
        <w:t xml:space="preserve">    .fmt_currenc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doll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use_subuni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ting Basic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ormat the fractional values by turning them into percentage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5</w:t>
      </w:r>
      <w:r>
        <w:br/>
      </w:r>
      <w:r>
        <w:rPr>
          <w:rStyle w:val="NormalTok"/>
        </w:rPr>
        <w:t xml:space="preserve">    .fmt_percent(</w:t>
      </w:r>
      <w:r>
        <w:br/>
      </w:r>
      <w:r>
        <w:rPr>
          <w:rStyle w:val="NormalTok"/>
        </w:rPr>
        <w:t xml:space="preserve">       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ends_with(</w:t>
      </w:r>
      <w:r>
        <w:rPr>
          <w:rStyle w:val="StringTok"/>
        </w:rPr>
        <w:t xml:space="preserve">"pc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ecima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6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n</w:t>
            </w:r>
            <w:r>
              <w:t xml:space="preserve"> </w:t>
            </w:r>
            <w:r>
              <w:t xml:space="preserve">‘</w:t>
            </w:r>
            <w:r>
              <w:t xml:space="preserve">aliceblue</w:t>
            </w:r>
            <w:r>
              <w:t xml:space="preserve">’</w:t>
            </w:r>
            <w:r>
              <w:t xml:space="preserve"> </w:t>
            </w:r>
            <w:r>
              <w:t xml:space="preserve">background to columns pertaining to revenu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6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ice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reven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n</w:t>
            </w:r>
            <w:r>
              <w:t xml:space="preserve"> </w:t>
            </w:r>
            <w:r>
              <w:t xml:space="preserve">‘</w:t>
            </w:r>
            <w:r>
              <w:t xml:space="preserve">papayawhip</w:t>
            </w:r>
            <w:r>
              <w:t xml:space="preserve">’</w:t>
            </w:r>
            <w:r>
              <w:t xml:space="preserve"> </w:t>
            </w:r>
            <w:r>
              <w:t xml:space="preserve">background to columns pertaining to profit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8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7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yle.fill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payaw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.starts_with(</w:t>
      </w:r>
      <w:r>
        <w:rPr>
          <w:rStyle w:val="StringTok"/>
        </w:rPr>
        <w:t xml:space="preserve">"prof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tyling with tab_style()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the text bold in the bottom row (the totals column)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8</w:t>
      </w:r>
      <w:r>
        <w:br/>
      </w:r>
      <w:r>
        <w:rPr>
          <w:rStyle w:val="NormalTok"/>
        </w:rPr>
        <w:t xml:space="preserve">    .tab_style(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ext(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oca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c.body(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col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9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521, 494, 596, 613, 667, 748, 765, 686, 607, 594, 568, 7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726, 4741, 4791, 5506, 6156, 6619, 6868, 6026, 5304, 4884, 4648, 628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44, 249, 438, 981, 1774, 2699, 2606, 2348, 1741, 896, 499, 2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067, 1809, 1836, 2123, 2252, 2631, 2562, 2367, 2164, 2195, 2070, 274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2137, 1623, 1971, 2097, 2580, 2456, 2336, 2316, 2052, 1967, 1837, 23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332, 5199, 6367, 7024, 7906, 8704, 8693, 7797, 6828, 6963, 6877, 927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62, 1291, 1511, 1687, 1940, 2177, 2141, 1856, 1715, 1806, 1601, 21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3507, 2880, 3346, 3792, 3905, 4095, 4184, 4428, 3279, 3420, 3297, 48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2171, 11469, 11788, 13630, 15391, 16532, 17090, 14433, 12985, 12935, 11598, 1589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938, 4167, 5235, 6000, 6358, 6768, 7112, 6249, 5605, 6076, 4980, 72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542, 1566, 1681, 2028, 2425, 2549, 2569, 2232, 2036, 2089, 1693, 31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139, 1023, 1087, 1131, 1414, 1478, 1456, 1304, 1140, 1233, 1193, 152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686, 840, 618, 598, 2148, 533, 797, 996, 1002, 668, 858, 257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ee Last Things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a column of bar plots using the monthly revenue column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9</w:t>
      </w:r>
      <w:r>
        <w:br/>
      </w:r>
      <w:r>
        <w:rPr>
          <w:rStyle w:val="NormalTok"/>
        </w:rPr>
        <w:t xml:space="preserve">    .fmt_nanoplot(</w:t>
      </w:r>
      <w:r>
        <w:br/>
      </w:r>
      <w:r>
        <w:rPr>
          <w:rStyle w:val="NormalTok"/>
        </w:rPr>
        <w:t xml:space="preserve">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ly_s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lo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>
            <w:gridSpan w:val="7"/>
          </w:tcPr>
          <w:p>
            <w:pPr>
              <w:pStyle w:val="Compact"/>
              <w:jc w:val="left"/>
            </w:pPr>
            <w:r>
              <w:t xml:space="preserve">Coffee Equipment Sales for 2023</w:t>
            </w:r>
          </w:p>
        </w:tc>
      </w:tr>
      <w:tr>
        <w:trPr>
          <w:tblHeader w:val="on"/>
        </w:trP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Revenue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Profi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Monthly Sales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nd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04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67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65</w:t>
            </w:r>
            <w:r>
              <w:t xml:space="preserve">0</w:t>
            </w:r>
            <w:r>
              <w:t xml:space="preserve">521</w:t>
            </w:r>
            <w:r>
              <w:t xml:space="preserve">494</w:t>
            </w:r>
            <w:r>
              <w:t xml:space="preserve">596</w:t>
            </w:r>
            <w:r>
              <w:t xml:space="preserve">613</w:t>
            </w:r>
            <w:r>
              <w:t xml:space="preserve">667</w:t>
            </w:r>
            <w:r>
              <w:t xml:space="preserve">748</w:t>
            </w:r>
            <w:r>
              <w:t xml:space="preserve">765</w:t>
            </w:r>
            <w:r>
              <w:t xml:space="preserve">686</w:t>
            </w:r>
            <w:r>
              <w:t xml:space="preserve">607</w:t>
            </w:r>
            <w:r>
              <w:t xml:space="preserve">594</w:t>
            </w:r>
            <w:r>
              <w:t xml:space="preserve">568</w:t>
            </w:r>
            <w:r>
              <w:t xml:space="preserve">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ka-pot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ka p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45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1,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6.87K</w:t>
            </w:r>
            <w:r>
              <w:t xml:space="preserve">0</w:t>
            </w:r>
            <w:r>
              <w:t xml:space="preserve">4.73K</w:t>
            </w:r>
            <w:r>
              <w:t xml:space="preserve">4.74K</w:t>
            </w:r>
            <w:r>
              <w:t xml:space="preserve">4.79K</w:t>
            </w:r>
            <w:r>
              <w:t xml:space="preserve">5.51K</w:t>
            </w:r>
            <w:r>
              <w:t xml:space="preserve">6.16K</w:t>
            </w:r>
            <w:r>
              <w:t xml:space="preserve">6.62K</w:t>
            </w:r>
            <w:r>
              <w:t xml:space="preserve">6.87K</w:t>
            </w:r>
            <w:r>
              <w:t xml:space="preserve">6.03K</w:t>
            </w:r>
            <w:r>
              <w:t xml:space="preserve">5.30K</w:t>
            </w:r>
            <w:r>
              <w:t xml:space="preserve">4.88K</w:t>
            </w:r>
            <w:r>
              <w:t xml:space="preserve">4.65K</w:t>
            </w:r>
            <w:r>
              <w:t xml:space="preserve">6.2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-brew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 br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88,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41,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0K</w:t>
            </w:r>
            <w:r>
              <w:t xml:space="preserve">0</w:t>
            </w:r>
            <w:r>
              <w:t xml:space="preserve">244</w:t>
            </w:r>
            <w:r>
              <w:t xml:space="preserve">249</w:t>
            </w:r>
            <w:r>
              <w:t xml:space="preserve">438</w:t>
            </w:r>
            <w:r>
              <w:t xml:space="preserve">981</w:t>
            </w:r>
            <w:r>
              <w:t xml:space="preserve">1.77K</w:t>
            </w:r>
            <w:r>
              <w:t xml:space="preserve">2.70K</w:t>
            </w:r>
            <w:r>
              <w:t xml:space="preserve">2.61K</w:t>
            </w:r>
            <w:r>
              <w:t xml:space="preserve">2.35K</w:t>
            </w:r>
            <w:r>
              <w:t xml:space="preserve">1.74K</w:t>
            </w:r>
            <w:r>
              <w:t xml:space="preserve">896</w:t>
            </w:r>
            <w:r>
              <w:t xml:space="preserve">499</w:t>
            </w:r>
            <w:r>
              <w:t xml:space="preserve">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4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,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74K</w:t>
            </w:r>
            <w:r>
              <w:t xml:space="preserve">0</w:t>
            </w:r>
            <w:r>
              <w:t xml:space="preserve">2.07K</w:t>
            </w:r>
            <w:r>
              <w:t xml:space="preserve">1.81K</w:t>
            </w:r>
            <w:r>
              <w:t xml:space="preserve">1.84K</w:t>
            </w:r>
            <w:r>
              <w:t xml:space="preserve">2.12K</w:t>
            </w:r>
            <w:r>
              <w:t xml:space="preserve">2.25K</w:t>
            </w:r>
            <w:r>
              <w:t xml:space="preserve">2.63K</w:t>
            </w:r>
            <w:r>
              <w:t xml:space="preserve">2.56K</w:t>
            </w:r>
            <w:r>
              <w:t xml:space="preserve">2.37K</w:t>
            </w:r>
            <w:r>
              <w:t xml:space="preserve">2.16K</w:t>
            </w:r>
            <w:r>
              <w:t xml:space="preserve">2.19K</w:t>
            </w:r>
            <w:r>
              <w:t xml:space="preserve">2.07K</w:t>
            </w:r>
            <w:r>
              <w:t xml:space="preserve">2.74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p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3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74,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2.14K</w:t>
            </w:r>
            <w:r>
              <w:t xml:space="preserve">1.62K</w:t>
            </w:r>
            <w:r>
              <w:t xml:space="preserve">1.97K</w:t>
            </w:r>
            <w:r>
              <w:t xml:space="preserve">2.10K</w:t>
            </w:r>
            <w:r>
              <w:t xml:space="preserve">2.58K</w:t>
            </w:r>
            <w:r>
              <w:t xml:space="preserve">2.46K</w:t>
            </w:r>
            <w:r>
              <w:t xml:space="preserve">2.34K</w:t>
            </w:r>
            <w:r>
              <w:t xml:space="preserve">2.32K</w:t>
            </w:r>
            <w:r>
              <w:t xml:space="preserve">2.05K</w:t>
            </w:r>
            <w:r>
              <w:t xml:space="preserve">1.97K</w:t>
            </w:r>
            <w:r>
              <w:t xml:space="preserve">1.84K</w:t>
            </w:r>
            <w:r>
              <w:t xml:space="preserve">2.3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ro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o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01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3,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9.27K</w:t>
            </w:r>
            <w:r>
              <w:t xml:space="preserve">0</w:t>
            </w:r>
            <w:r>
              <w:t xml:space="preserve">6.33K</w:t>
            </w:r>
            <w:r>
              <w:t xml:space="preserve">5.20K</w:t>
            </w:r>
            <w:r>
              <w:t xml:space="preserve">6.37K</w:t>
            </w:r>
            <w:r>
              <w:t xml:space="preserve">7.02K</w:t>
            </w:r>
            <w:r>
              <w:t xml:space="preserve">7.91K</w:t>
            </w:r>
            <w:r>
              <w:t xml:space="preserve">8.70K</w:t>
            </w:r>
            <w:r>
              <w:t xml:space="preserve">8.69K</w:t>
            </w:r>
            <w:r>
              <w:t xml:space="preserve">7.80K</w:t>
            </w:r>
            <w:r>
              <w:t xml:space="preserve">6.83K</w:t>
            </w:r>
            <w:r>
              <w:t xml:space="preserve">6.96K</w:t>
            </w:r>
            <w:r>
              <w:t xml:space="preserve">6.88K</w:t>
            </w:r>
            <w:r>
              <w:t xml:space="preserve">9.27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ur-over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4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64,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18K</w:t>
            </w:r>
            <w:r>
              <w:t xml:space="preserve">0</w:t>
            </w:r>
            <w:r>
              <w:t xml:space="preserve">1.56K</w:t>
            </w:r>
            <w:r>
              <w:t xml:space="preserve">1.29K</w:t>
            </w:r>
            <w:r>
              <w:t xml:space="preserve">1.51K</w:t>
            </w:r>
            <w:r>
              <w:t xml:space="preserve">1.69K</w:t>
            </w:r>
            <w:r>
              <w:t xml:space="preserve">1.94K</w:t>
            </w:r>
            <w:r>
              <w:t xml:space="preserve">2.18K</w:t>
            </w:r>
            <w:r>
              <w:t xml:space="preserve">2.14K</w:t>
            </w:r>
            <w:r>
              <w:t xml:space="preserve">1.86K</w:t>
            </w:r>
            <w:r>
              <w:t xml:space="preserve">1.72K</w:t>
            </w:r>
            <w:r>
              <w:t xml:space="preserve">1.81K</w:t>
            </w:r>
            <w:r>
              <w:t xml:space="preserve">1.60K</w:t>
            </w:r>
            <w:r>
              <w:t xml:space="preserve">2.1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nch-press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nch p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13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48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4.82K</w:t>
            </w:r>
            <w:r>
              <w:t xml:space="preserve">0</w:t>
            </w:r>
            <w:r>
              <w:t xml:space="preserve">3.51K</w:t>
            </w:r>
            <w:r>
              <w:t xml:space="preserve">2.88K</w:t>
            </w:r>
            <w:r>
              <w:t xml:space="preserve">3.35K</w:t>
            </w:r>
            <w:r>
              <w:t xml:space="preserve">3.79K</w:t>
            </w:r>
            <w:r>
              <w:t xml:space="preserve">3.90K</w:t>
            </w:r>
            <w:r>
              <w:t xml:space="preserve">4.10K</w:t>
            </w:r>
            <w:r>
              <w:t xml:space="preserve">4.18K</w:t>
            </w:r>
            <w:r>
              <w:t xml:space="preserve">4.43K</w:t>
            </w:r>
            <w:r>
              <w:t xml:space="preserve">3.28K</w:t>
            </w:r>
            <w:r>
              <w:t xml:space="preserve">3.42K</w:t>
            </w:r>
            <w:r>
              <w:t xml:space="preserve">3.30K</w:t>
            </w:r>
            <w:r>
              <w:t xml:space="preserve">4.8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zv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z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969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7.1K</w:t>
            </w:r>
            <w:r>
              <w:t xml:space="preserve">0</w:t>
            </w:r>
            <w:r>
              <w:t xml:space="preserve">12.2K</w:t>
            </w:r>
            <w:r>
              <w:t xml:space="preserve">11.5K</w:t>
            </w:r>
            <w:r>
              <w:t xml:space="preserve">11.8K</w:t>
            </w:r>
            <w:r>
              <w:t xml:space="preserve">13.6K</w:t>
            </w:r>
            <w:r>
              <w:t xml:space="preserve">15.4K</w:t>
            </w:r>
            <w:r>
              <w:t xml:space="preserve">16.5K</w:t>
            </w:r>
            <w:r>
              <w:t xml:space="preserve">17.1K</w:t>
            </w:r>
            <w:r>
              <w:t xml:space="preserve">14.4K</w:t>
            </w:r>
            <w:r>
              <w:t xml:space="preserve">13.0K</w:t>
            </w:r>
            <w:r>
              <w:t xml:space="preserve">12.9K</w:t>
            </w:r>
            <w:r>
              <w:t xml:space="preserve">11.6K</w:t>
            </w:r>
            <w:r>
              <w:t xml:space="preserve">15.9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ex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37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7.22K</w:t>
            </w:r>
            <w:r>
              <w:t xml:space="preserve">0</w:t>
            </w:r>
            <w:r>
              <w:t xml:space="preserve">4.94K</w:t>
            </w:r>
            <w:r>
              <w:t xml:space="preserve">4.17K</w:t>
            </w:r>
            <w:r>
              <w:t xml:space="preserve">5.24K</w:t>
            </w:r>
            <w:r>
              <w:t xml:space="preserve">6.00K</w:t>
            </w:r>
            <w:r>
              <w:t xml:space="preserve">6.36K</w:t>
            </w:r>
            <w:r>
              <w:t xml:space="preserve">6.77K</w:t>
            </w:r>
            <w:r>
              <w:t xml:space="preserve">7.11K</w:t>
            </w:r>
            <w:r>
              <w:t xml:space="preserve">6.25K</w:t>
            </w:r>
            <w:r>
              <w:t xml:space="preserve">5.60K</w:t>
            </w:r>
            <w:r>
              <w:t xml:space="preserve">6.08K</w:t>
            </w:r>
            <w:r>
              <w:t xml:space="preserve">4.98K</w:t>
            </w:r>
            <w:r>
              <w:t xml:space="preserve">7.2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80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910,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3.18K</w:t>
            </w:r>
            <w:r>
              <w:t xml:space="preserve">0</w:t>
            </w:r>
            <w:r>
              <w:t xml:space="preserve">1.54K</w:t>
            </w:r>
            <w:r>
              <w:t xml:space="preserve">1.57K</w:t>
            </w:r>
            <w:r>
              <w:t xml:space="preserve">1.68K</w:t>
            </w:r>
            <w:r>
              <w:t xml:space="preserve">2.03K</w:t>
            </w:r>
            <w:r>
              <w:t xml:space="preserve">2.42K</w:t>
            </w:r>
            <w:r>
              <w:t xml:space="preserve">2.55K</w:t>
            </w:r>
            <w:r>
              <w:t xml:space="preserve">2.57K</w:t>
            </w:r>
            <w:r>
              <w:t xml:space="preserve">2.23K</w:t>
            </w:r>
            <w:r>
              <w:t xml:space="preserve">2.04K</w:t>
            </w:r>
            <w:r>
              <w:t xml:space="preserve">2.09K</w:t>
            </w:r>
            <w:r>
              <w:t xml:space="preserve">1.69K</w:t>
            </w:r>
            <w:r>
              <w:t xml:space="preserve">3.1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ttl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t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56,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17,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1.53K</w:t>
            </w:r>
            <w:r>
              <w:t xml:space="preserve">0</w:t>
            </w:r>
            <w:r>
              <w:t xml:space="preserve">1.14K</w:t>
            </w:r>
            <w:r>
              <w:t xml:space="preserve">1.02K</w:t>
            </w:r>
            <w:r>
              <w:t xml:space="preserve">1.09K</w:t>
            </w:r>
            <w:r>
              <w:t xml:space="preserve">1.13K</w:t>
            </w:r>
            <w:r>
              <w:t xml:space="preserve">1.41K</w:t>
            </w:r>
            <w:r>
              <w:t xml:space="preserve">1.48K</w:t>
            </w:r>
            <w:r>
              <w:t xml:space="preserve">1.46K</w:t>
            </w:r>
            <w:r>
              <w:t xml:space="preserve">1.30K</w:t>
            </w:r>
            <w:r>
              <w:t xml:space="preserve">1.14K</w:t>
            </w:r>
            <w:r>
              <w:t xml:space="preserve">1.23K</w:t>
            </w:r>
            <w:r>
              <w:t xml:space="preserve">1.19K</w:t>
            </w:r>
            <w:r>
              <w:t xml:space="preserve">1.53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resso-machine.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resso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40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636,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</w:p>
          <w:p>
            <w:pPr>
              <w:pStyle w:val="Compact"/>
              <w:jc w:val="left"/>
            </w:pPr>
            <w:r>
              <w:t xml:space="preserve">2.58K</w:t>
            </w:r>
            <w:r>
              <w:t xml:space="preserve">0</w:t>
            </w:r>
            <w:r>
              <w:t xml:space="preserve">686</w:t>
            </w:r>
            <w:r>
              <w:t xml:space="preserve">840</w:t>
            </w:r>
            <w:r>
              <w:t xml:space="preserve">618</w:t>
            </w:r>
            <w:r>
              <w:t xml:space="preserve">598</w:t>
            </w:r>
            <w:r>
              <w:t xml:space="preserve">2.15K</w:t>
            </w:r>
            <w:r>
              <w:t xml:space="preserve">533</w:t>
            </w:r>
            <w:r>
              <w:t xml:space="preserve">797</w:t>
            </w:r>
            <w:r>
              <w:t xml:space="preserve">996</w:t>
            </w:r>
            <w:r>
              <w:t xml:space="preserve">1.00K</w:t>
            </w:r>
            <w:r>
              <w:t xml:space="preserve">668</w:t>
            </w:r>
            <w:r>
              <w:t xml:space="preserve">858</w:t>
            </w:r>
            <w:r>
              <w:t xml:space="preserve">2.58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9,448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4,793,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ee Last Things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images to the</w:t>
            </w:r>
            <w:r>
              <w:t xml:space="preserve"> </w:t>
            </w:r>
            <w:r>
              <w:rPr>
                <w:rStyle w:val="VerbatimChar"/>
              </w:rPr>
              <w:t xml:space="preserve">icon</w:t>
            </w:r>
            <w:r>
              <w:t xml:space="preserve"> </w:t>
            </w:r>
            <w:r>
              <w:t xml:space="preserve">column. The images are in the</w:t>
            </w:r>
            <w:r>
              <w:t xml:space="preserve"> </w:t>
            </w:r>
            <w:r>
              <w:rPr>
                <w:rStyle w:val="VerbatimChar"/>
              </w:rPr>
              <w:t xml:space="preserve">img</w:t>
            </w:r>
            <w:r>
              <w:t xml:space="preserve"> </w:t>
            </w:r>
            <w:r>
              <w:t xml:space="preserve">directory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0.fmt_image(</w:t>
      </w:r>
      <w:r>
        <w:br/>
      </w:r>
      <w:r>
        <w:rPr>
          <w:rStyle w:val="NormalTok"/>
        </w:rPr>
        <w:t xml:space="preserve">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th</w:t>
      </w:r>
      <w:r>
        <w:rPr>
          <w:rStyle w:val="OperatorTok"/>
        </w:rPr>
        <w:t xml:space="preserve">=</w:t>
      </w:r>
      <w:r>
        <w:rPr>
          <w:rStyle w:val="VerbatimStringTok"/>
        </w:rPr>
        <w:t xml:space="preserve">r"C:\Users\Hon.Olayinka\Desktop\Data Science\Posit PBC\img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1</w:t>
      </w:r>
    </w:p>
    <w:p>
      <w:pPr>
        <w:pStyle w:val="SourceCode"/>
      </w:pPr>
      <w:r>
        <w:rPr>
          <w:rStyle w:val="VerbatimChar"/>
        </w:rPr>
        <w:t xml:space="preserve">FileNotFoundError: [Errno 2] No such file or directory: 'C:\\Users\\Hon.Olayinka\\Desktop\\Data Science\\Posit PBC\\img\\grinder.png'</w:t>
      </w:r>
      <w:r>
        <w:br/>
      </w:r>
      <w:r>
        <w:rPr>
          <w:rStyle w:val="VerbatimChar"/>
        </w:rPr>
        <w:t xml:space="preserve">[1;31m---------------------------------------------------------------------------[0m</w:t>
      </w:r>
      <w:r>
        <w:br/>
      </w:r>
      <w:r>
        <w:rPr>
          <w:rStyle w:val="VerbatimChar"/>
        </w:rPr>
        <w:t xml:space="preserve">[1;31mFileNotFoundError[0m                         Traceback (most recent call last)</w:t>
      </w:r>
      <w:r>
        <w:br/>
      </w:r>
      <w:r>
        <w:rPr>
          <w:rStyle w:val="VerbatimChar"/>
        </w:rPr>
        <w:t xml:space="preserve">File [1;32m~\miniconda3\envs\pydata-book\Lib\site-packages\IPython\core\formatters.py:344[0m, in [0;36mBaseFormatter.__call__[1;34m(self, obj)[0m</w:t>
      </w:r>
      <w:r>
        <w:br/>
      </w:r>
      <w:r>
        <w:rPr>
          <w:rStyle w:val="VerbatimChar"/>
        </w:rPr>
        <w:t xml:space="preserve">[0;32m    342[0m     method [38;5;241m=[39m get_real_method(obj, [38;5;28mself[39m[38;5;241m.[39mprint_method)</w:t>
      </w:r>
      <w:r>
        <w:br/>
      </w:r>
      <w:r>
        <w:rPr>
          <w:rStyle w:val="VerbatimChar"/>
        </w:rPr>
        <w:t xml:space="preserve">[0;32m    343[0m     [38;5;28;01mif[39;00m method [38;5;129;01mis[39;00m [38;5;129;01mnot[39;00m [38;5;28;01mNone[39;00m:</w:t>
      </w:r>
      <w:r>
        <w:br/>
      </w:r>
      <w:r>
        <w:rPr>
          <w:rStyle w:val="VerbatimChar"/>
        </w:rPr>
        <w:t xml:space="preserve">[1;32m--&gt; 344[0m         [38;5;28;01mreturn[39;00m [43mmethod[49m[43m([49m[43m)[49m</w:t>
      </w:r>
      <w:r>
        <w:br/>
      </w:r>
      <w:r>
        <w:rPr>
          <w:rStyle w:val="VerbatimChar"/>
        </w:rPr>
        <w:t xml:space="preserve">[0;32m    345[0m     [38;5;28;01mreturn[39;00m [38;5;28;01mNone[39;00m</w:t>
      </w:r>
      <w:r>
        <w:br/>
      </w:r>
      <w:r>
        <w:rPr>
          <w:rStyle w:val="VerbatimChar"/>
        </w:rPr>
        <w:t xml:space="preserve">[0;32m    346[0m [38;5;28;01melse[39;00m: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296[0m, in [0;36mGT._repr_html_[1;34m(self)[0m</w:t>
      </w:r>
      <w:r>
        <w:br/>
      </w:r>
      <w:r>
        <w:rPr>
          <w:rStyle w:val="VerbatimChar"/>
        </w:rPr>
        <w:t xml:space="preserve">[0;32m    293[0m make_page [38;5;241m=[39m defaults[[38;5;124m"[39m[38;5;124mmake_page[39m[38;5;124m"[39m]</w:t>
      </w:r>
      <w:r>
        <w:br/>
      </w:r>
      <w:r>
        <w:rPr>
          <w:rStyle w:val="VerbatimChar"/>
        </w:rPr>
        <w:t xml:space="preserve">[0;32m    294[0m all_important [38;5;241m=[39m defaults[[38;5;124m"[39m[38;5;124mall_important[39m[38;5;124m"[39m]</w:t>
      </w:r>
      <w:r>
        <w:br/>
      </w:r>
      <w:r>
        <w:rPr>
          <w:rStyle w:val="VerbatimChar"/>
        </w:rPr>
        <w:t xml:space="preserve">[1;32m--&gt; 296[0m rendered [38;5;241m=[39m [38;5;28;43mself[39;49m[38;5;241;43m.[39;49m[43mas_raw_html[49m[43m([49m</w:t>
      </w:r>
      <w:r>
        <w:br/>
      </w:r>
      <w:r>
        <w:rPr>
          <w:rStyle w:val="VerbatimChar"/>
        </w:rPr>
        <w:t xml:space="preserve">[0;32m    297[0m [43m    [49m[43mmake_page[49m[38;5;241;43m=[39;49m[43mmake_page[49m[43m,[49m</w:t>
      </w:r>
      <w:r>
        <w:br/>
      </w:r>
      <w:r>
        <w:rPr>
          <w:rStyle w:val="VerbatimChar"/>
        </w:rPr>
        <w:t xml:space="preserve">[0;32m    298[0m [43m    [49m[43mall_important[49m[38;5;241;43m=[39;49m[43mall_important[49m[43m,[49m</w:t>
      </w:r>
      <w:r>
        <w:br/>
      </w:r>
      <w:r>
        <w:rPr>
          <w:rStyle w:val="VerbatimChar"/>
        </w:rPr>
        <w:t xml:space="preserve">[0;32m    299[0m [43m[49m[43m)[49m</w:t>
      </w:r>
      <w:r>
        <w:br/>
      </w:r>
      <w:r>
        <w:rPr>
          <w:rStyle w:val="VerbatimChar"/>
        </w:rPr>
        <w:t xml:space="preserve">[0;32m    301[0m [38;5;28;01mreturn[39;00m rendered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export.py:220[0m, in [0;36mas_raw_html[1;34m(self, inline_css, make_page, all_important)[0m</w:t>
      </w:r>
      <w:r>
        <w:br/>
      </w:r>
      <w:r>
        <w:rPr>
          <w:rStyle w:val="VerbatimChar"/>
        </w:rPr>
        <w:t xml:space="preserve">[0;32m    129[0m [38;5;28;01mdef[39;00m [38;5;21mas_raw_html[39m(</w:t>
      </w:r>
      <w:r>
        <w:br/>
      </w:r>
      <w:r>
        <w:rPr>
          <w:rStyle w:val="VerbatimChar"/>
        </w:rPr>
        <w:t xml:space="preserve">[0;32m    130[0m     [38;5;28mself[39m: GT,</w:t>
      </w:r>
      <w:r>
        <w:br/>
      </w:r>
      <w:r>
        <w:rPr>
          <w:rStyle w:val="VerbatimChar"/>
        </w:rPr>
        <w:t xml:space="preserve">[0;32m    131[0m     inline_css: [38;5;28mbool[39m [38;5;241m=[39m [38;5;28;01mFalse[39;00m,</w:t>
      </w:r>
      <w:r>
        <w:br/>
      </w:r>
      <w:r>
        <w:rPr>
          <w:rStyle w:val="VerbatimChar"/>
        </w:rPr>
        <w:t xml:space="preserve">[0;32m    132[0m     make_page: [38;5;28mbool[39m [38;5;241m=[39m [38;5;28;01mFalse[39;00m,</w:t>
      </w:r>
      <w:r>
        <w:br/>
      </w:r>
      <w:r>
        <w:rPr>
          <w:rStyle w:val="VerbatimChar"/>
        </w:rPr>
        <w:t xml:space="preserve">[0;32m    133[0m     all_important: [38;5;28mbool[39m [38;5;241m=[39m [38;5;28;01mFalse[39;00m,</w:t>
      </w:r>
      <w:r>
        <w:br/>
      </w:r>
      <w:r>
        <w:rPr>
          <w:rStyle w:val="VerbatimChar"/>
        </w:rPr>
        <w:t xml:space="preserve">[0;32m    134[0m ) [38;5;241m-[39m[38;5;241m&gt;[39m [38;5;28mstr[39m:</w:t>
      </w:r>
      <w:r>
        <w:br/>
      </w:r>
      <w:r>
        <w:rPr>
          <w:rStyle w:val="VerbatimChar"/>
        </w:rPr>
        <w:t xml:space="preserve">[0;32m    135[0m [38;5;250m    [39m[38;5;124;03m"""[39;00m</w:t>
      </w:r>
      <w:r>
        <w:br/>
      </w:r>
      <w:r>
        <w:rPr>
          <w:rStyle w:val="VerbatimChar"/>
        </w:rPr>
        <w:t xml:space="preserve">[0;32m    136[0m [38;5;124;03m    Get the HTML content of a GT object.[39;00m</w:t>
      </w:r>
      <w:r>
        <w:br/>
      </w:r>
      <w:r>
        <w:rPr>
          <w:rStyle w:val="VerbatimChar"/>
        </w:rPr>
        <w:t xml:space="preserve">[0;32m    137[0m </w:t>
      </w:r>
      <w:r>
        <w:br/>
      </w:r>
      <w:r>
        <w:rPr>
          <w:rStyle w:val="VerbatimChar"/>
        </w:rPr>
        <w:t xml:space="preserve">[1;32m   (...)[0m</w:t>
      </w:r>
      <w:r>
        <w:br/>
      </w:r>
      <w:r>
        <w:rPr>
          <w:rStyle w:val="VerbatimChar"/>
        </w:rPr>
        <w:t xml:space="preserve">[0;32m    217[0m [38;5;124;03m    ```[39;00m</w:t>
      </w:r>
      <w:r>
        <w:br/>
      </w:r>
      <w:r>
        <w:rPr>
          <w:rStyle w:val="VerbatimChar"/>
        </w:rPr>
        <w:t xml:space="preserve">[0;32m    218[0m [38;5;124;03m    """[39;00m</w:t>
      </w:r>
      <w:r>
        <w:br/>
      </w:r>
      <w:r>
        <w:rPr>
          <w:rStyle w:val="VerbatimChar"/>
        </w:rPr>
        <w:t xml:space="preserve">[1;32m--&gt; 220[0m     built_table [38;5;241m=[39m [38;5;28;43mself[39;49m[38;5;241;43m.[39;49m[43m_build_data[49m[43m([49m[43mcontext[49m[38;5;241;43m=[39;49m[38;5;124;43m"[39;49m[38;5;124;43mhtml[39;49m[38;5;124;43m"[39;49m[43m)[49m</w:t>
      </w:r>
      <w:r>
        <w:br/>
      </w:r>
      <w:r>
        <w:rPr>
          <w:rStyle w:val="VerbatimChar"/>
        </w:rPr>
        <w:t xml:space="preserve">[0;32m    222[0m     table_html [38;5;241m=[39m built_table[38;5;241m.[39m_render_as_html(</w:t>
      </w:r>
      <w:r>
        <w:br/>
      </w:r>
      <w:r>
        <w:rPr>
          <w:rStyle w:val="VerbatimChar"/>
        </w:rPr>
        <w:t xml:space="preserve">[0;32m    223[0m         make_page[38;5;241m=[39mmake_page,</w:t>
      </w:r>
      <w:r>
        <w:br/>
      </w:r>
      <w:r>
        <w:rPr>
          <w:rStyle w:val="VerbatimChar"/>
        </w:rPr>
        <w:t xml:space="preserve">[0;32m    224[0m         all_important[38;5;241m=[39mall_important,</w:t>
      </w:r>
      <w:r>
        <w:br/>
      </w:r>
      <w:r>
        <w:rPr>
          <w:rStyle w:val="VerbatimChar"/>
        </w:rPr>
        <w:t xml:space="preserve">[0;32m    225[0m     )</w:t>
      </w:r>
      <w:r>
        <w:br/>
      </w:r>
      <w:r>
        <w:rPr>
          <w:rStyle w:val="VerbatimChar"/>
        </w:rPr>
        <w:t xml:space="preserve">[0;32m    227[0m     [38;5;28;01mif[39;00m inline_css: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314[0m, in [0;36mGT._build_data[1;34m(self, context)[0m</w:t>
      </w:r>
      <w:r>
        <w:br/>
      </w:r>
      <w:r>
        <w:rPr>
          <w:rStyle w:val="VerbatimChar"/>
        </w:rPr>
        <w:t xml:space="preserve">[0;32m    311[0m [38;5;28;01mdef[39;00m [38;5;21m_build_data[39m([38;5;28mself[39m, context: [38;5;28mstr[39m) [38;5;241m-[39m[38;5;241m&gt;[39m Self:</w:t>
      </w:r>
      <w:r>
        <w:br/>
      </w:r>
      <w:r>
        <w:rPr>
          <w:rStyle w:val="VerbatimChar"/>
        </w:rPr>
        <w:t xml:space="preserve">[0;32m    312[0m     [38;5;66;03m# Build the body of the table by generating a dictionary[39;00m</w:t>
      </w:r>
      <w:r>
        <w:br/>
      </w:r>
      <w:r>
        <w:rPr>
          <w:rStyle w:val="VerbatimChar"/>
        </w:rPr>
        <w:t xml:space="preserve">[0;32m    313[0m     [38;5;66;03m# of lists with cells initially set to nan values[39;00m</w:t>
      </w:r>
      <w:r>
        <w:br/>
      </w:r>
      <w:r>
        <w:rPr>
          <w:rStyle w:val="VerbatimChar"/>
        </w:rPr>
        <w:t xml:space="preserve">[1;32m--&gt; 314[0m     built [38;5;241m=[39m [38;5;28;43mself[39;49m[38;5;241;43m.[39;49m[43m_render_formats[49m[43m([49m[43mcontext[49m[43m)[49m</w:t>
      </w:r>
      <w:r>
        <w:br/>
      </w:r>
      <w:r>
        <w:rPr>
          <w:rStyle w:val="VerbatimChar"/>
        </w:rPr>
        <w:t xml:space="preserve">[0;32m    316[0m     [38;5;28;01mif[39;00m context [38;5;241m==[39m [38;5;124m"[39m[38;5;124mlatex[39m[38;5;124m"[39m:</w:t>
      </w:r>
      <w:r>
        <w:br/>
      </w:r>
      <w:r>
        <w:rPr>
          <w:rStyle w:val="VerbatimChar"/>
        </w:rPr>
        <w:t xml:space="preserve">[0;32m    317[0m         built [38;5;241m=[39m _migrate_unformatted_to_output(</w:t>
      </w:r>
      <w:r>
        <w:br/>
      </w:r>
      <w:r>
        <w:rPr>
          <w:rStyle w:val="VerbatimChar"/>
        </w:rPr>
        <w:t xml:space="preserve">[0;32m    318[0m             data[38;5;241m=[39mbuilt, data_tbl[38;5;241m=[39m[38;5;28mself[39m[38;5;241m.[39m_tbl_data, formats[38;5;241m=[39m[38;5;28mself[39m[38;5;241m.[39m_formats, context[38;5;241m=[39mcontext</w:t>
      </w:r>
      <w:r>
        <w:br/>
      </w:r>
      <w:r>
        <w:rPr>
          <w:rStyle w:val="VerbatimChar"/>
        </w:rPr>
        <w:t xml:space="preserve">[0;32m    319[0m         )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307[0m, in [0;36mGT._render_formats[1;34m(self, context)[0m</w:t>
      </w:r>
      <w:r>
        <w:br/>
      </w:r>
      <w:r>
        <w:rPr>
          <w:rStyle w:val="VerbatimChar"/>
        </w:rPr>
        <w:t xml:space="preserve">[0;32m    304[0m new_body [38;5;241m=[39m [38;5;28mself[39m[38;5;241m.[39m_body[38;5;241m.[39mcopy()</w:t>
      </w:r>
      <w:r>
        <w:br/>
      </w:r>
      <w:r>
        <w:rPr>
          <w:rStyle w:val="VerbatimChar"/>
        </w:rPr>
        <w:t xml:space="preserve">[0;32m    306[0m [38;5;66;03m# TODO: this body method performs a mutation. Should we make a copy of body?[39;00m</w:t>
      </w:r>
      <w:r>
        <w:br/>
      </w:r>
      <w:r>
        <w:rPr>
          <w:rStyle w:val="VerbatimChar"/>
        </w:rPr>
        <w:t xml:space="preserve">[1;32m--&gt; 307[0m [43mnew_body[49m[38;5;241;43m.[39;49m[43mrender_formats[49m[43m([49m[38;5;28;43mself[39;49m[38;5;241;43m.[39;49m[43m_tbl_data[49m[43m,[49m[43m [49m[38;5;28;43mself[39;49m[38;5;241;43m.[39;49m[43m_formats[49m[43m,[49m[43m [49m[43mcontext[49m[43m)[49m</w:t>
      </w:r>
      <w:r>
        <w:br/>
      </w:r>
      <w:r>
        <w:rPr>
          <w:rStyle w:val="VerbatimChar"/>
        </w:rPr>
        <w:t xml:space="preserve">[0;32m    308[0m new_body[38;5;241m.[39mrender_formats([38;5;28mself[39m[38;5;241m.[39m_tbl_data, [38;5;28mself[39m[38;5;241m.[39m_substitutions, context)</w:t>
      </w:r>
      <w:r>
        <w:br/>
      </w:r>
      <w:r>
        <w:rPr>
          <w:rStyle w:val="VerbatimChar"/>
        </w:rPr>
        <w:t xml:space="preserve">[0;32m    309[0m [38;5;28;01mreturn[39;00m [38;5;28mself[39m[38;5;241m.[39m_replace(_body[38;5;241m=[39mnew_body)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gt_data.py:172[0m, in [0;36mBody.render_formats[1;34m(self, data_tbl, formats, context)[0m</w:t>
      </w:r>
      <w:r>
        <w:br/>
      </w:r>
      <w:r>
        <w:rPr>
          <w:rStyle w:val="VerbatimChar"/>
        </w:rPr>
        <w:t xml:space="preserve">[0;32m    170[0m     [38;5;28;01mraise[39;00m [38;5;167;01mException[39;00m([38;5;124m"[39m[38;5;124mInternal Error[39m[38;5;124m"[39m)</w:t>
      </w:r>
      <w:r>
        <w:br/>
      </w:r>
      <w:r>
        <w:rPr>
          <w:rStyle w:val="VerbatimChar"/>
        </w:rPr>
        <w:t xml:space="preserve">[0;32m    171[0m [38;5;28;01mfor[39;00m col, row [38;5;129;01min[39;00m fmt[38;5;241m.[39mcells[38;5;241m.[39mresolve():</w:t>
      </w:r>
      <w:r>
        <w:br/>
      </w:r>
      <w:r>
        <w:rPr>
          <w:rStyle w:val="VerbatimChar"/>
        </w:rPr>
        <w:t xml:space="preserve">[1;32m--&gt; 172[0m     result [38;5;241m=[39m [43meval_func[49m[43m([49m[43m_get_cell[49m[43m([49m[43mdata_tbl[49m[43m,[49m[43m [49m[43mrow[49m[43m,[49m[43m [49m[43mcol[49m[43m)[49m[43m)[49m</w:t>
      </w:r>
      <w:r>
        <w:br/>
      </w:r>
      <w:r>
        <w:rPr>
          <w:rStyle w:val="VerbatimChar"/>
        </w:rPr>
        <w:t xml:space="preserve">[0;32m    173[0m     [38;5;28;01mif[39;00m [38;5;28misinstance[39m(result, FormatterSkipElement):</w:t>
      </w:r>
      <w:r>
        <w:br/>
      </w:r>
      <w:r>
        <w:rPr>
          <w:rStyle w:val="VerbatimChar"/>
        </w:rPr>
        <w:t xml:space="preserve">[0;32m    174[0m         [38;5;28;01mcontinue[39;00m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formats.py:3816[0m, in [0;36mFmtImage.to_html[1;34m(self, val)[0m</w:t>
      </w:r>
      <w:r>
        <w:br/>
      </w:r>
      <w:r>
        <w:rPr>
          <w:rStyle w:val="VerbatimChar"/>
        </w:rPr>
        <w:t xml:space="preserve">[0;32m   3813[0m filename [38;5;241m=[39m [38;5;28mstr[39m((Path([38;5;28mself[39m[38;5;241m.[39mpath [38;5;129;01mor[39;00m [38;5;124m"[39m[38;5;124m"[39m) [38;5;241m/[39m file)[38;5;241m.[39mexpanduser()[38;5;241m.[39mabsolute())</w:t>
      </w:r>
      <w:r>
        <w:br/>
      </w:r>
      <w:r>
        <w:rPr>
          <w:rStyle w:val="VerbatimChar"/>
        </w:rPr>
        <w:t xml:space="preserve">[0;32m   3815[0m [38;5;28;01mif[39;00m [38;5;28mself[39m[38;5;241m.[39mencode:</w:t>
      </w:r>
      <w:r>
        <w:br/>
      </w:r>
      <w:r>
        <w:rPr>
          <w:rStyle w:val="VerbatimChar"/>
        </w:rPr>
        <w:t xml:space="preserve">[1;32m-&gt; 3816[0m     uri [38;5;241m=[39m [38;5;28;43mself[39;49m[38;5;241;43m.[39;49m[43m_get_image_uri[49m[43m([49m[43mfilename[49m[43m)[49m</w:t>
      </w:r>
      <w:r>
        <w:br/>
      </w:r>
      <w:r>
        <w:rPr>
          <w:rStyle w:val="VerbatimChar"/>
        </w:rPr>
        <w:t xml:space="preserve">[0;32m   3817[0m [38;5;28;01melse[39;00m:</w:t>
      </w:r>
      <w:r>
        <w:br/>
      </w:r>
      <w:r>
        <w:rPr>
          <w:rStyle w:val="VerbatimChar"/>
        </w:rPr>
        <w:t xml:space="preserve">[0;32m   3818[0m     uri [38;5;241m=[39m filename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formats.py:3845[0m, in [0;36mFmtImage._get_image_uri[1;34m(cls, filename)[0m</w:t>
      </w:r>
      <w:r>
        <w:br/>
      </w:r>
      <w:r>
        <w:rPr>
          <w:rStyle w:val="VerbatimChar"/>
        </w:rPr>
        <w:t xml:space="preserve">[0;32m   3841[0m [38;5;129m@classmethod[39m</w:t>
      </w:r>
      <w:r>
        <w:br/>
      </w:r>
      <w:r>
        <w:rPr>
          <w:rStyle w:val="VerbatimChar"/>
        </w:rPr>
        <w:t xml:space="preserve">[0;32m   3842[0m [38;5;28;01mdef[39;00m [38;5;21m_get_image_uri[39m([38;5;28mcls[39m, filename: [38;5;28mstr[39m) [38;5;241m-[39m[38;5;241m&gt;[39m [38;5;28mstr[39m:</w:t>
      </w:r>
      <w:r>
        <w:br/>
      </w:r>
      <w:r>
        <w:rPr>
          <w:rStyle w:val="VerbatimChar"/>
        </w:rPr>
        <w:t xml:space="preserve">[0;32m   3843[0m     [38;5;28;01mimport[39;00m [38;5;21;01mbase64[39;00m</w:t>
      </w:r>
      <w:r>
        <w:br/>
      </w:r>
      <w:r>
        <w:rPr>
          <w:rStyle w:val="VerbatimChar"/>
        </w:rPr>
        <w:t xml:space="preserve">[1;32m-&gt; 3845[0m     [38;5;28;01mwith[39;00m [38;5;28;43mopen[39;49m[43m([49m[43mfilename[49m[43m,[49m[43m [49m[38;5;124;43m"[39;49m[38;5;124;43mrb[39;49m[38;5;124;43m"[39;49m[43m)[49m [38;5;28;01mas[39;00m f:</w:t>
      </w:r>
      <w:r>
        <w:br/>
      </w:r>
      <w:r>
        <w:rPr>
          <w:rStyle w:val="VerbatimChar"/>
        </w:rPr>
        <w:t xml:space="preserve">[0;32m   3846[0m         encoded [38;5;241m=[39m base64[38;5;241m.[39mb64encode(f[38;5;241m.[39mread())[38;5;241m.[39mdecode()</w:t>
      </w:r>
      <w:r>
        <w:br/>
      </w:r>
      <w:r>
        <w:rPr>
          <w:rStyle w:val="VerbatimChar"/>
        </w:rPr>
        <w:t xml:space="preserve">[0;32m   3848[0m     mime_type [38;5;241m=[39m [38;5;28mcls[39m[38;5;241m.[39m_get_mime_type(filename)</w:t>
      </w:r>
      <w:r>
        <w:br/>
      </w:r>
      <w:r>
        <w:br/>
      </w:r>
      <w:r>
        <w:rPr>
          <w:rStyle w:val="VerbatimChar"/>
        </w:rPr>
        <w:t xml:space="preserve">[1;31mFileNotFoundError[0m: [Errno 2] No such file or directory: 'C:\\Users\\Hon.Olayinka\\Desktop\\Data Science\\Posit PBC\\img\\grinder.png'</w:t>
      </w:r>
    </w:p>
    <w:p>
      <w:pPr>
        <w:pStyle w:val="SourceCode"/>
      </w:pPr>
      <w:r>
        <w:rPr>
          <w:rStyle w:val="VerbatimChar"/>
        </w:rPr>
        <w:t xml:space="preserve">GT(_tbl_data=shape: (14, 7)</w:t>
      </w:r>
      <w:r>
        <w:br/>
      </w:r>
      <w:r>
        <w:rPr>
          <w:rStyle w:val="VerbatimChar"/>
        </w:rPr>
        <w:t xml:space="preserve">┌──────────────┬──────────────┬─────────────┬─────────────┬─────────────┬────────────┬─────────────┐</w:t>
      </w:r>
      <w:r>
        <w:br/>
      </w:r>
      <w:r>
        <w:rPr>
          <w:rStyle w:val="VerbatimChar"/>
        </w:rPr>
        <w:t xml:space="preserve">│ icon         ┆ product      ┆ revenue_dol ┆ revenue_pct ┆ profit_doll ┆ profit_pct ┆ monthly_sal │</w:t>
      </w:r>
      <w:r>
        <w:br/>
      </w:r>
      <w:r>
        <w:rPr>
          <w:rStyle w:val="VerbatimChar"/>
        </w:rPr>
        <w:t xml:space="preserve">│ ---          ┆ ---          ┆ lars        ┆ ---         ┆ ars         ┆ ---        ┆ es          │</w:t>
      </w:r>
      <w:r>
        <w:br/>
      </w:r>
      <w:r>
        <w:rPr>
          <w:rStyle w:val="VerbatimChar"/>
        </w:rPr>
        <w:t xml:space="preserve">│ str          ┆ str          ┆ ---         ┆ f64         ┆ ---         ┆ f64        ┆ ---         │</w:t>
      </w:r>
      <w:r>
        <w:br/>
      </w:r>
      <w:r>
        <w:rPr>
          <w:rStyle w:val="VerbatimChar"/>
        </w:rPr>
        <w:t xml:space="preserve">│              ┆              ┆ f64         ┆             ┆ f64         ┆            ┆ list[i64]   │</w:t>
      </w:r>
      <w:r>
        <w:br/>
      </w:r>
      <w:r>
        <w:rPr>
          <w:rStyle w:val="VerbatimChar"/>
        </w:rPr>
        <w:t xml:space="preserve">╞══════════════╪══════════════╪═════════════╪═════════════╪═════════════╪════════════╪═════════════╡</w:t>
      </w:r>
      <w:r>
        <w:br/>
      </w:r>
      <w:r>
        <w:rPr>
          <w:rStyle w:val="VerbatimChar"/>
        </w:rPr>
        <w:t xml:space="preserve">│ grinder.png  ┆ Grinder      ┆ 904500.0    ┆ 0.03        ┆ 567960.0    ┆ 0.04       ┆ [521, 494,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… 751]      │</w:t>
      </w:r>
      <w:r>
        <w:br/>
      </w:r>
      <w:r>
        <w:rPr>
          <w:rStyle w:val="VerbatimChar"/>
        </w:rPr>
        <w:t xml:space="preserve">│ moka-pot.png ┆ Moka pot     ┆ 2.04525e6   ┆ 0.07        ┆ 181080.0    ┆ 0.01       ┆ [4726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4741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6283]       │</w:t>
      </w:r>
      <w:r>
        <w:br/>
      </w:r>
      <w:r>
        <w:rPr>
          <w:rStyle w:val="VerbatimChar"/>
        </w:rPr>
        <w:t xml:space="preserve">│ cold-brew.pn ┆ Cold brew    ┆ 288750.0    ┆ 0.01        ┆ 241770.0    ┆ 0.02       ┆ [244, 249,  │</w:t>
      </w:r>
      <w:r>
        <w:br/>
      </w:r>
      <w:r>
        <w:rPr>
          <w:rStyle w:val="VerbatimChar"/>
        </w:rPr>
        <w:t xml:space="preserve">│ g            ┆              ┆             ┆             ┆             ┆            ┆ … 244]      │</w:t>
      </w:r>
      <w:r>
        <w:br/>
      </w:r>
      <w:r>
        <w:rPr>
          <w:rStyle w:val="VerbatimChar"/>
        </w:rPr>
        <w:t xml:space="preserve">│ filter.png   ┆ Filter       ┆ 404250.0    ┆ 0.01        ┆ 70010.0     ┆ 0.0        ┆ [2067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809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2744]       │</w:t>
      </w:r>
      <w:r>
        <w:br/>
      </w:r>
      <w:r>
        <w:rPr>
          <w:rStyle w:val="VerbatimChar"/>
        </w:rPr>
        <w:t xml:space="preserve">│ drip-machine ┆ Drip machine ┆ 2.632e6     ┆ 0.09        ┆ 1.37445e6   ┆ 0.09       ┆ [2137,      │</w:t>
      </w:r>
      <w:r>
        <w:br/>
      </w:r>
      <w:r>
        <w:rPr>
          <w:rStyle w:val="VerbatimChar"/>
        </w:rPr>
        <w:t xml:space="preserve">│ .png         ┆              ┆             ┆             ┆             ┆            ┆ 1623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2328]       │</w:t>
      </w:r>
      <w:r>
        <w:br/>
      </w:r>
      <w:r>
        <w:rPr>
          <w:rStyle w:val="VerbatimChar"/>
        </w:rPr>
        <w:t xml:space="preserve">│ …            ┆ …            ┆ …           ┆ …           ┆ …           ┆ …          ┆ …           │</w:t>
      </w:r>
      <w:r>
        <w:br/>
      </w:r>
      <w:r>
        <w:rPr>
          <w:rStyle w:val="VerbatimChar"/>
        </w:rPr>
        <w:t xml:space="preserve">│ chemex.png   ┆ Chemex       ┆ 3.13725e6   ┆ 0.11        ┆ 817680.0    ┆ 0.06       ┆ [4938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4167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7220]       │</w:t>
      </w:r>
      <w:r>
        <w:br/>
      </w:r>
      <w:r>
        <w:rPr>
          <w:rStyle w:val="VerbatimChar"/>
        </w:rPr>
        <w:t xml:space="preserve">│ scale.png    ┆ Scale        ┆ 3.801e6     ┆ 0.13        ┆ 2.91029e6   ┆ 0.2        ┆ [1542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566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3180]       │</w:t>
      </w:r>
      <w:r>
        <w:br/>
      </w:r>
      <w:r>
        <w:rPr>
          <w:rStyle w:val="VerbatimChar"/>
        </w:rPr>
        <w:t xml:space="preserve">│ kettle.png   ┆ Kettle       ┆ 756250.0    ┆ 0.03        ┆ 617520.0    ┆ 0.04       ┆ [1139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023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529]       │</w:t>
      </w:r>
      <w:r>
        <w:br/>
      </w:r>
      <w:r>
        <w:rPr>
          <w:rStyle w:val="VerbatimChar"/>
        </w:rPr>
        <w:t xml:space="preserve">│ espresso-mac ┆ Espresso     ┆ 8.406e6     ┆ 0.29        ┆ 3.63644e6   ┆ 0.25       ┆ [686, 840,  │</w:t>
      </w:r>
      <w:r>
        <w:br/>
      </w:r>
      <w:r>
        <w:rPr>
          <w:rStyle w:val="VerbatimChar"/>
        </w:rPr>
        <w:t xml:space="preserve">│ hine.png     ┆ Machine      ┆             ┆             ┆             ┆            ┆ … 2577]     │</w:t>
      </w:r>
      <w:r>
        <w:br/>
      </w:r>
      <w:r>
        <w:rPr>
          <w:rStyle w:val="VerbatimChar"/>
        </w:rPr>
        <w:t xml:space="preserve">│ null         ┆ Total        ┆ 2.94485e7   ┆ 1.0         ┆ 1.479315e7  ┆ 1.0        ┆ null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┴─────────────┴─────────────┴─────────────┴────────────┴─────────────┘, _body=&lt;great_tables._gt_data.Body object at 0x000001C85B5878D0&gt;, _boxhead=Boxhead([ColInfo(var='icon', type=&lt;ColInfoTypeEnum.default: 1&gt;, column_label='icon', column_align='left', column_width=None), ColInfo(var='product', type=&lt;ColInfoTypeEnum.default: 1&gt;, column_label='product', column_align='left', column_width=None), ColInfo(var='revenue_dollars', type=&lt;ColInfoTypeEnum.default: 1&gt;, column_label='Amount', column_align='right', column_width=None), ColInfo(var='revenue_pct', type=&lt;ColInfoTypeEnum.default: 1&gt;, column_label='Percent', column_align='right', column_width=None), ColInfo(var='profit_dollars', type=&lt;ColInfoTypeEnum.default: 1&gt;, column_label='Amount', column_align='right', column_width=None), ColInfo(var='profit_pct', type=&lt;ColInfoTypeEnum.default: 1&gt;, column_label='Percent', column_align='right', column_width=None), ColInfo(var='monthly_sales', type=&lt;ColInfoTypeEnum.default: 1&gt;, column_label='Monthly Sales', column_align='center', column_width=None)]), _stub=&lt;great_tables._gt_data.Stub object at 0x000001C85B584850&gt;, _spanners=Spanners([SpannerInfo(spanner_id='Revenue', spanner_level=0, spanner_label='Revenue', spanner_units=None, spanner_pattern=None, vars=['revenue_dollars', 'revenue_pct'], built=None), SpannerInfo(spanner_id='Profit', spanner_level=0, spanner_label='Profit', spanner_units=None, spanner_pattern=None, vars=['profit_dollars', 'profit_pct'], built=None)]), _heading=Heading(title='Coffee Equipment Sales for 2023', subtitle=None, preheader=None), _stubhead=None, _source_notes=[], _footnotes=[], _styles=[StyleInfo(locname=LocBody(columns=cs.starts_with('revenue'), rows=None, mask=None), grpname=None, colname='revenue_dollars', rownum=0, colnum=None, styles=[CellStyleFill(color='aliceblue')]), StyleInfo(locname=LocBody(columns=cs.starts_with('revenue'), rows=None, mask=None), grpname=None, colname='revenue_dollars', rownum=1, colnum=None, styles=[CellStyleFill(color='aliceblue')]), StyleInfo(locname=LocBody(columns=cs.starts_with('revenue'), rows=None, mask=None), grpname=None, colname='revenue_dollars', rownum=2, colnum=None, styles=[CellStyleFill(color='aliceblue')]), StyleInfo(locname=LocBody(columns=cs.starts_with('revenue'), rows=None, mask=None), grpname=None, colname='revenue_dollars', rownum=3, colnum=None, styles=[CellStyleFill(color='aliceblue')]), StyleInfo(locname=LocBody(columns=cs.starts_with('revenue'), rows=None, mask=None), grpname=None, colname='revenue_dollars', rownum=4, colnum=None, styles=[CellStyleFill(color='aliceblue')]), StyleInfo(locname=LocBody(columns=cs.starts_with('revenue'), rows=None, mask=None), grpname=None, colname='revenue_dollars', rownum=5, colnum=None, styles=[CellStyleFill(color='aliceblue')]), StyleInfo(locname=LocBody(columns=cs.starts_with('revenue'), rows=None, mask=None), grpname=None, colname='revenue_dollars', rownum=6, colnum=None, styles=[CellStyleFill(color='aliceblue')]), StyleInfo(locname=LocBody(columns=cs.starts_with('revenue'), rows=None, mask=None), grpname=None, colname='revenue_dollars', rownum=7, colnum=None, styles=[CellStyleFill(color='aliceblue')]), StyleInfo(locname=LocBody(columns=cs.starts_with('revenue'), rows=None, mask=None), grpname=None, colname='revenue_dollars', rownum=8, colnum=None, styles=[CellStyleFill(color='aliceblue')]), StyleInfo(locname=LocBody(columns=cs.starts_with('revenue'), rows=None, mask=None), grpname=None, colname='revenue_dollars', rownum=9, colnum=None, styles=[CellStyleFill(color='aliceblue')]), StyleInfo(locname=LocBody(columns=cs.starts_with('revenue'), rows=None, mask=None), grpname=None, colname='revenue_dollars', rownum=10, colnum=None, styles=[CellStyleFill(color='aliceblue')]), StyleInfo(locname=LocBody(columns=cs.starts_with('revenue'), rows=None, mask=None), grpname=None, colname='revenue_dollars', rownum=11, colnum=None, styles=[CellStyleFill(color='aliceblue')]), StyleInfo(locname=LocBody(columns=cs.starts_with('revenue'), rows=None, mask=None), grpname=None, colname='revenue_dollars', rownum=12, colnum=None, styles=[CellStyleFill(color='aliceblue')]), StyleInfo(locname=LocBody(columns=cs.starts_with('revenue'), rows=None, mask=None), grpname=None, colname='revenue_dollars', rownum=13, colnum=None, styles=[CellStyleFill(color='aliceblue')]), StyleInfo(locname=LocBody(columns=cs.starts_with('revenue'), rows=None, mask=None), grpname=None, colname='revenue_pct', rownum=0, colnum=None, styles=[CellStyleFill(color='aliceblue')]), StyleInfo(locname=LocBody(columns=cs.starts_with('revenue'), rows=None, mask=None), grpname=None, colname='revenue_pct', rownum=1, colnum=None, styles=[CellStyleFill(color='aliceblue')]), StyleInfo(locname=LocBody(columns=cs.starts_with('revenue'), rows=None, mask=None), grpname=None, colname='revenue_pct', rownum=2, colnum=None, styles=[CellStyleFill(color='aliceblue')]), StyleInfo(locname=LocBody(columns=cs.starts_with('revenue'), rows=None, mask=None), grpname=None, colname='revenue_pct', rownum=3, colnum=None, styles=[CellStyleFill(color='aliceblue')]), StyleInfo(locname=LocBody(columns=cs.starts_with('revenue'), rows=None, mask=None), grpname=None, colname='revenue_pct', rownum=4, colnum=None, styles=[CellStyleFill(color='aliceblue')]), StyleInfo(locname=LocBody(columns=cs.starts_with('revenue'), rows=None, mask=None), grpname=None, colname='revenue_pct', rownum=5, colnum=None, styles=[CellStyleFill(color='aliceblue')]), StyleInfo(locname=LocBody(columns=cs.starts_with('revenue'), rows=None, mask=None), grpname=None, colname='revenue_pct', rownum=6, colnum=None, styles=[CellStyleFill(color='aliceblue')]), StyleInfo(locname=LocBody(columns=cs.starts_with('revenue'), rows=None, mask=None), grpname=None, colname='revenue_pct', rownum=7, colnum=None, styles=[CellStyleFill(color='aliceblue')]), StyleInfo(locname=LocBody(columns=cs.starts_with('revenue'), rows=None, mask=None), grpname=None, colname='revenue_pct', rownum=8, colnum=None, styles=[CellStyleFill(color='aliceblue')]), StyleInfo(locname=LocBody(columns=cs.starts_with('revenue'), rows=None, mask=None), grpname=None, colname='revenue_pct', rownum=9, colnum=None, styles=[CellStyleFill(color='aliceblue')]), StyleInfo(locname=LocBody(columns=cs.starts_with('revenue'), rows=None, mask=None), grpname=None, colname='revenue_pct', rownum=10, colnum=None, styles=[CellStyleFill(color='aliceblue')]), StyleInfo(locname=LocBody(columns=cs.starts_with('revenue'), rows=None, mask=None), grpname=None, colname='revenue_pct', rownum=11, colnum=None, styles=[CellStyleFill(color='aliceblue')]), StyleInfo(locname=LocBody(columns=cs.starts_with('revenue'), rows=None, mask=None), grpname=None, colname='revenue_pct', rownum=12, colnum=None, styles=[CellStyleFill(color='aliceblue')]), StyleInfo(locname=LocBody(columns=cs.starts_with('revenue'), rows=None, mask=None), grpname=None, colname='revenue_pct', rownum=13, colnum=None, styles=[CellStyleFill(color='aliceblue')]), StyleInfo(locname=LocBody(columns=cs.starts_with('profit'), rows=None, mask=None), grpname=None, colname='profit_dollars', rownum=0, colnum=None, styles=[CellStyleFill(color='papayawhip')]), StyleInfo(locname=LocBody(columns=cs.starts_with('profit'), rows=None, mask=None), grpname=None, colname='profit_dollars', rownum=1, colnum=None, styles=[CellStyleFill(color='papayawhip')]), StyleInfo(locname=LocBody(columns=cs.starts_with('profit'), rows=None, mask=None), grpname=None, colname='profit_dollars', rownum=2, colnum=None, styles=[CellStyleFill(color='papayawhip')]), StyleInfo(locname=LocBody(columns=cs.starts_with('profit'), rows=None, mask=None), grpname=None, colname='profit_dollars', rownum=3, colnum=None, styles=[CellStyleFill(color='papayawhip')]), StyleInfo(locname=LocBody(columns=cs.starts_with('profit'), rows=None, mask=None), grpname=None, colname='profit_dollars', rownum=4, colnum=None, styles=[CellStyleFill(color='papayawhip')]), StyleInfo(locname=LocBody(columns=cs.starts_with('profit'), rows=None, mask=None), grpname=None, colname='profit_dollars', rownum=5, colnum=None, styles=[CellStyleFill(color='papayawhip')]), StyleInfo(locname=LocBody(columns=cs.starts_with('profit'), rows=None, mask=None), grpname=None, colname='profit_dollars', rownum=6, colnum=None, styles=[CellStyleFill(color='papayawhip')]), StyleInfo(locname=LocBody(columns=cs.starts_with('profit'), rows=None, mask=None), grpname=None, colname='profit_dollars', rownum=7, colnum=None, styles=[CellStyleFill(color='papayawhip')]), StyleInfo(locname=LocBody(columns=cs.starts_with('profit'), rows=None, mask=None), grpname=None, colname='profit_dollars', rownum=8, colnum=None, styles=[CellStyleFill(color='papayawhip')]), StyleInfo(locname=LocBody(columns=cs.starts_with('profit'), rows=None, mask=None), grpname=None, colname='profit_dollars', rownum=9, colnum=None, styles=[CellStyleFill(color='papayawhip')]), StyleInfo(locname=LocBody(columns=cs.starts_with('profit'), rows=None, mask=None), grpname=None, colname='profit_dollars', rownum=10, colnum=None, styles=[CellStyleFill(color='papayawhip')]), StyleInfo(locname=LocBody(columns=cs.starts_with('profit'), rows=None, mask=None), grpname=None, colname='profit_dollars', rownum=11, colnum=None, styles=[CellStyleFill(color='papayawhip')]), StyleInfo(locname=LocBody(columns=cs.starts_with('profit'), rows=None, mask=None), grpname=None, colname='profit_dollars', rownum=12, colnum=None, styles=[CellStyleFill(color='papayawhip')]), StyleInfo(locname=LocBody(columns=cs.starts_with('profit'), rows=None, mask=None), grpname=None, colname='profit_dollars', rownum=13, colnum=None, styles=[CellStyleFill(color='papayawhip')]), StyleInfo(locname=LocBody(columns=cs.starts_with('profit'), rows=None, mask=None), grpname=None, colname='profit_pct', rownum=0, colnum=None, styles=[CellStyleFill(color='papayawhip')]), StyleInfo(locname=LocBody(columns=cs.starts_with('profit'), rows=None, mask=None), grpname=None, colname='profit_pct', rownum=1, colnum=None, styles=[CellStyleFill(color='papayawhip')]), StyleInfo(locname=LocBody(columns=cs.starts_with('profit'), rows=None, mask=None), grpname=None, colname='profit_pct', rownum=2, colnum=None, styles=[CellStyleFill(color='papayawhip')]), StyleInfo(locname=LocBody(columns=cs.starts_with('profit'), rows=None, mask=None), grpname=None, colname='profit_pct', rownum=3, colnum=None, styles=[CellStyleFill(color='papayawhip')]), StyleInfo(locname=LocBody(columns=cs.starts_with('profit'), rows=None, mask=None), grpname=None, colname='profit_pct', rownum=4, colnum=None, styles=[CellStyleFill(color='papayawhip')]), StyleInfo(locname=LocBody(columns=cs.starts_with('profit'), rows=None, mask=None), grpname=None, colname='profit_pct', rownum=5, colnum=None, styles=[CellStyleFill(color='papayawhip')]), StyleInfo(locname=LocBody(columns=cs.starts_with('profit'), rows=None, mask=None), grpname=None, colname='profit_pct', rownum=6, colnum=None, styles=[CellStyleFill(color='papayawhip')]), StyleInfo(locname=LocBody(columns=cs.starts_with('profit'), rows=None, mask=None), grpname=None, colname='profit_pct', rownum=7, colnum=None, styles=[CellStyleFill(color='papayawhip')]), StyleInfo(locname=LocBody(columns=cs.starts_with('profit'), rows=None, mask=None), grpname=None, colname='profit_pct', rownum=8, colnum=None, styles=[CellStyleFill(color='papayawhip')]), StyleInfo(locname=LocBody(columns=cs.starts_with('profit'), rows=None, mask=None), grpname=None, colname='profit_pct', rownum=9, colnum=None, styles=[CellStyleFill(color='papayawhip')]), StyleInfo(locname=LocBody(columns=cs.starts_with('profit'), rows=None, mask=None), grpname=None, colname='profit_pct', rownum=10, colnum=None, styles=[CellStyleFill(color='papayawhip')]), StyleInfo(locname=LocBody(columns=cs.starts_with('profit'), rows=None, mask=None), grpname=None, colname='profit_pct', rownum=11, colnum=None, styles=[CellStyleFill(color='papayawhip')]), StyleInfo(locname=LocBody(columns=cs.starts_with('profit'), rows=None, mask=None), grpname=None, colname='profit_pct', rownum=12, colnum=None, styles=[CellStyleFill(color='papayawhip')]), StyleInfo(locname=LocBody(columns=cs.starts_with('profit'), rows=None, mask=None), grpname=None, colname='profit_pct', rownum=13, colnum=None, styles=[CellStyleFill(color='papayawhip')]), StyleInfo(locname=LocBody(columns=None, rows=&lt;Expr ['[(col("product")) == ("Total")…'] at 0x1C85B5E7890&gt;, mask=None), grpname=None, colname='icon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du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revenue_dollars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revenue_p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fit_dollars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fit_p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monthly_sales', rownum=13, colnum=None, styles=[CellStyleText(color=None, font=None, size=None, align=None, v_align=None, style=None, weight='bold', stretch=None, decorate=None, transform=None, whitespace=None)])], _locale=&lt;great_tables._gt_data.Locale object at 0x000001C85B585C50&gt;, _formats=[&lt;great_tables._gt_data.FormatInfo object at 0x000001C85B730F90&gt;, &lt;great_tables._gt_data.FormatInfo object at 0x000001C85B134850&gt;, &lt;great_tables._gt_data.FormatInfo object at 0x000001C85B5CC6D0&gt;, &lt;great_tables._gt_data.FormatInfo object at 0x000001C85B5CC5D0&gt;], _substitutions=[], _options=Options(table_id=OptionsInfo(scss=False, category='table', type='value', value=None), table_caption=OptionsInfo(scss=False, category='table', type='value', value=None), table_width=OptionsInfo(scss=True, category='table', type='px', value='auto'), table_layout=OptionsInfo(scss=True, category='table', type='value', value='fixed'), table_margin_left=OptionsInfo(scss=True, category='table', type='px', value='auto'), table_margin_right=OptionsInfo(scss=True, category='table', type='px', value='auto'), table_background_color=OptionsInfo(scss=True, category='table', type='value', value='#FFFFFF'), table_additional_css=OptionsInfo(scss=False, category='table', type='values', value=[]), table_font_names=OptionsInfo(scss=False, category='table', type='values', value=['-apple-system', 'BlinkMacSystemFont', 'Segoe UI', 'Roboto', 'Oxygen', 'Ubuntu', 'Cantarell', 'Helvetica Neue', 'Fira Sans', 'Droid Sans', 'Arial', 'sans-serif']), table_font_size=OptionsInfo(scss=True, category='table', type='px', value='16px'), table_font_weight=OptionsInfo(scss=True, category='table', type='value', value='normal'), table_font_style=OptionsInfo(scss=True, category='table', type='value', value='normal'), table_font_color=OptionsInfo(scss=True, category='table', type='value', value='#333333'), table_font_color_light=OptionsInfo(scss=True, category='table', type='value', value='#FFFFFF'), table_border_top_include=OptionsInfo(scss=False, category='table', type='boolean', value=True), table_border_top_style=OptionsInfo(scss=True, category='table', type='value', value='solid'), table_border_top_width=OptionsInfo(scss=True, category='table', type='px', value='2px'), table_border_top_color=OptionsInfo(scss=True, category='table', type='value', value='#A8A8A8'), table_border_right_style=OptionsInfo(scss=True, category='table', type='value', value='none'), table_border_right_width=OptionsInfo(scss=True, category='table', type='px', value='2px'), table_border_right_color=OptionsInfo(scss=True, category='table', type='value', value='#D3D3D3'), table_border_bottom_include=OptionsInfo(scss=False, category='table', type='boolean', value=True), table_border_bottom_style=OptionsInfo(scss=True, category='table', type='value', value='solid'), table_border_bottom_width=OptionsInfo(scss=True, category='table', type='px', value='2px'), table_border_bottom_color=OptionsInfo(scss=True, category='table', type='value', value='#A8A8A8'), table_border_left_style=OptionsInfo(scss=True, category='table', type='value', value='none'), table_border_left_width=OptionsInfo(scss=True, category='table', type='px', value='2px'), table_border_left_color=OptionsInfo(scss=True, category='table', type='value', value='#D3D3D3'), heading_background_color=OptionsInfo(scss=True, category='heading', type='value', value=None), heading_align=OptionsInfo(scss=True, category='heading', type='value', value='center'), heading_title_font_size=OptionsInfo(scss=True, category='heading', type='px', value='125%'), heading_title_font_weight=OptionsInfo(scss=True, category='heading', type='value', value='initial'), heading_subtitle_font_size=OptionsInfo(scss=True, category='heading', type='px', value='85%'), heading_subtitle_font_weight=OptionsInfo(scss=True, category='heading', type='value', value='initial'), heading_padding=OptionsInfo(scss=True, category='heading', type='px', value='4px'), heading_padding_horizontal=OptionsInfo(scss=True, category='heading', type='px', value='5px'), heading_border_bottom_style=OptionsInfo(scss=True, category='heading', type='value', value='solid'), heading_border_bottom_width=OptionsInfo(scss=True, category='heading', type='px', value='2px'), heading_border_bottom_color=OptionsInfo(scss=True, category='heading', type='value', value='#D3D3D3'), heading_border_lr_style=OptionsInfo(scss=True, category='heading', type='value', value='none'), heading_border_lr_width=OptionsInfo(scss=True, category='heading', type='px', value='1px'), heading_border_lr_color=OptionsInfo(scss=True, category='heading', type='value', value='#D3D3D3'), column_labels_background_color=OptionsInfo(scss=True, category='column_labels', type='value', value=None), column_labels_font_size=OptionsInfo(scss=True, category='column_labels', type='px', value='100%'), column_labels_font_weight=OptionsInfo(scss=True, category='column_labels', type='value', value='normal'), column_labels_text_transform=OptionsInfo(scss=True, category='column_labels', type='value', value='inherit'), column_labels_padding=OptionsInfo(scss=True, category='column_labels', type='px', value='5px'), column_labels_padding_horizontal=OptionsInfo(scss=True, category='column_labels', type='px', value='5px'), column_labels_vlines_style=OptionsInfo(scss=True, category='table_body', type='value', value='none'), column_labels_vlines_width=OptionsInfo(scss=True, category='table_body', type='px', value='1px'), column_labels_vlines_color=OptionsInfo(scss=True, category='table_body', type='value', value='#D3D3D3'), column_labels_border_top_style=OptionsInfo(scss=True, category='column_labels', type='value', value='solid'), column_labels_border_top_width=OptionsInfo(scss=True, category='column_labels', type='px', value='2px'), column_labels_border_top_color=OptionsInfo(scss=True, category='column_labels', type='value', value='#D3D3D3'), column_labels_border_bottom_style=OptionsInfo(scss=True, category='column_labels', type='value', value='solid'), column_labels_border_bottom_width=OptionsInfo(scss=True, category='column_labels', type='px', value='2px'), column_labels_border_bottom_color=OptionsInfo(scss=True, category='column_labels', type='value', value='#D3D3D3'), column_labels_border_lr_style=OptionsInfo(scss=True, category='column_labels', type='value', value='none'), column_labels_border_lr_width=OptionsInfo(scss=True, category='column_labels', type='px', value='1px'), column_labels_border_lr_color=OptionsInfo(scss=True, category='column_labels', type='value', value='#D3D3D3'), column_labels_hidden=OptionsInfo(scss=False, category='column_labels', type='boolean', value=False), row_group_background_color=OptionsInfo(scss=True, category='row_group', type='value', value=None), row_group_font_size=OptionsInfo(scss=True, category='row_group', type='px', value='100%'), row_group_font_weight=OptionsInfo(scss=True, category='row_group', type='value', value='initial'), row_group_text_transform=OptionsInfo(scss=True, category='row_group', type='value', value='inherit'), row_group_padding=OptionsInfo(scss=True, category='row_group', type='px', value='8px'), row_group_padding_horizontal=OptionsInfo(scss=True, category='row_group', type='px', value='5px'), row_group_border_top_style=OptionsInfo(scss=True, category='row_group', type='value', value='solid'), row_group_border_top_width=OptionsInfo(scss=True, category='row_group', type='px', value='2px'), row_group_border_top_color=OptionsInfo(scss=True, category='row_group', type='value', value='#D3D3D3'), row_group_border_right_style=OptionsInfo(scss=True, category='row_group', type='value', value='none'), row_group_border_right_width=OptionsInfo(scss=True, category='row_group', type='px', value='1px'), row_group_border_right_color=OptionsInfo(scss=True, category='row_group', type='value', value='#D3D3D3'), row_group_border_bottom_style=OptionsInfo(scss=True, category='row_group', type='value', value='solid'), row_group_border_bottom_width=OptionsInfo(scss=True, category='row_group', type='px', value='2px'), row_group_border_bottom_color=OptionsInfo(scss=True, category='row_group', type='value', value='#D3D3D3'), row_group_border_left_style=OptionsInfo(scss=True, category='row_group', type='value', value='none'), row_group_border_left_width=OptionsInfo(scss=True, category='row_group', type='px', value='1px'), row_group_border_left_color=OptionsInfo(scss=True, category='row_group', type='value', value='#D3D3D3'), row_group_as_column=OptionsInfo(scss=False, category='row_group', type='boolean', value=False), table_body_hlines_style=OptionsInfo(scss=True, category='table_body', type='value', value='solid'), table_body_hlines_width=OptionsInfo(scss=True, category='table_body', type='px', value='1px'), table_body_hlines_color=OptionsInfo(scss=True, category='table_body', type='value', value='#D3D3D3'), table_body_vlines_style=OptionsInfo(scss=True, category='table_body', type='value', value='none'), table_body_vlines_width=OptionsInfo(scss=True, category='table_body', type='px', value='1px'), table_body_vlines_color=OptionsInfo(scss=True, category='table_body', type='value', value='#D3D3D3'), table_body_border_top_style=OptionsInfo(scss=True, category='table_body', type='value', value='solid'), table_body_border_top_width=OptionsInfo(scss=True, category='table_body', type='px', value='2px'), table_body_border_top_color=OptionsInfo(scss=True, category='table_body', type='value', value='#D3D3D3'), table_body_border_bottom_style=OptionsInfo(scss=True, category='table_body', type='value', value='solid'), table_body_border_bottom_width=OptionsInfo(scss=True, category='table_body', type='px', value='2px'), table_body_border_bottom_color=OptionsInfo(scss=True, category='table_body', type='value', value='#D3D3D3'), data_row_padding=OptionsInfo(scss=True, category='data_row', type='px', value='8px'), data_row_padding_horizontal=OptionsInfo(scss=True, category='data_row', type='px', value='5px'), stub_background_color=OptionsInfo(scss=True, category='stub', type='value', value=None), stub_font_size=OptionsInfo(scss=True, category='stub', type='px', value='100%'), stub_font_weight=OptionsInfo(scss=True, category='stub', type='value', value='initial'), stub_text_transform=OptionsInfo(scss=True, category='stub', type='value', value='inherit'), stub_border_style=OptionsInfo(scss=True, category='stub', type='value', value='solid'), stub_border_width=OptionsInfo(scss=True, category='stub', type='px', value='2px'), stub_border_color=OptionsInfo(scss=True, category='stub', type='value', value='#D3D3D3'), stub_row_group_background_color=OptionsInfo(scss=True, category='stub', type='value', value=None), stub_row_group_font_size=OptionsInfo(scss=True, category='stub', type='px', value='100%'), stub_row_group_font_weight=OptionsInfo(scss=True, category='stub', type='value', value='initial'), stub_row_group_text_transform=OptionsInfo(scss=True, category='stub', type='value', value='inherit'), stub_row_group_border_style=OptionsInfo(scss=True, category='stub', type='value', value='solid'), stub_row_group_border_width=OptionsInfo(scss=True, category='stub', type='px', value='2px'), stub_row_group_border_color=OptionsInfo(scss=True, category='stub', type='value', value='#D3D3D3'), source_notes_padding=OptionsInfo(scss=True, category='source_notes', type='px', value='4px'), source_notes_padding_horizontal=OptionsInfo(scss=True, category='source_notes', type='px', value='5px'), source_notes_background_color=OptionsInfo(scss=True, category='source_notes', type='value', value=None), source_notes_font_size=OptionsInfo(scss=True, category='source_notes', type='px', value='90%'), source_notes_border_bottom_style=OptionsInfo(scss=True, category='source_notes', type='value', value='none'), source_notes_border_bottom_width=OptionsInfo(scss=True, category='source_notes', type='px', value='2px'), source_notes_border_bottom_color=OptionsInfo(scss=True, category='source_notes', type='value', value='#D3D3D3'), source_notes_border_lr_style=OptionsInfo(scss=True, category='source_notes', type='value', value='none'), source_notes_border_lr_width=OptionsInfo(scss=True, category='source_notes', type='px', value='2px'), source_notes_border_lr_color=OptionsInfo(scss=True, category='source_notes', type='value', value='#D3D3D3'), source_notes_multiline=OptionsInfo(scss=False, category='source_notes', type='boolean', value=True), source_notes_sep=OptionsInfo(scss=False, category='source_notes', type='value', value=' '), row_striping_background_color=OptionsInfo(scss=True, category='row', type='value', value='rgba(128,128,128,0.05)'), row_striping_include_stub=OptionsInfo(scss=False, category='row', type='boolean', value=False), row_striping_include_table_body=OptionsInfo(scss=False, category='row', type='boolean', value=False), container_width=OptionsInfo(scss=False, category='container', type='px', value='auto'), container_height=OptionsInfo(scss=False, category='container', type='px', value='auto'), container_padding_x=OptionsInfo(scss=False, category='container', type='px', value='0px'), container_padding_y=OptionsInfo(scss=False, category='container', type='px', value='10px'), container_overflow_x=OptionsInfo(scss=False, category='container', type='overflow', value='auto'), container_overflow_y=OptionsInfo(scss=False, category='container', type='overflow', value='auto'), quarto_disable_processing=OptionsInfo(scss=False, category='quarto', type='logical', value=False), quarto_use_bootstrap=OptionsInfo(scss=False, category='quarto', type='logical', value=False)), _has_built=False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hree Last Things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urn the</w:t>
            </w:r>
            <w:r>
              <w:t xml:space="preserve"> </w:t>
            </w:r>
            <w:r>
              <w:rPr>
                <w:rStyle w:val="VerbatimChar"/>
              </w:rPr>
              <w:t xml:space="preserve">None</w:t>
            </w:r>
            <w:r>
              <w:t xml:space="preserve"> </w:t>
            </w:r>
            <w:r>
              <w:t xml:space="preserve">cells into blank cell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t_tbl_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gt_tbl_11</w:t>
      </w:r>
      <w:r>
        <w:br/>
      </w:r>
      <w:r>
        <w:rPr>
          <w:rStyle w:val="NormalTok"/>
        </w:rPr>
        <w:t xml:space="preserve">    .sub_missing(missing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t_tbl_12</w:t>
      </w:r>
    </w:p>
    <w:p>
      <w:pPr>
        <w:pStyle w:val="SourceCode"/>
      </w:pPr>
      <w:r>
        <w:rPr>
          <w:rStyle w:val="VerbatimChar"/>
        </w:rPr>
        <w:t xml:space="preserve">FileNotFoundError: [Errno 2] No such file or directory: 'C:\\Users\\Hon.Olayinka\\Desktop\\Data Science\\Posit PBC\\img\\grinder.png'</w:t>
      </w:r>
      <w:r>
        <w:br/>
      </w:r>
      <w:r>
        <w:rPr>
          <w:rStyle w:val="VerbatimChar"/>
        </w:rPr>
        <w:t xml:space="preserve">[1;31m---------------------------------------------------------------------------[0m</w:t>
      </w:r>
      <w:r>
        <w:br/>
      </w:r>
      <w:r>
        <w:rPr>
          <w:rStyle w:val="VerbatimChar"/>
        </w:rPr>
        <w:t xml:space="preserve">[1;31mFileNotFoundError[0m                         Traceback (most recent call last)</w:t>
      </w:r>
      <w:r>
        <w:br/>
      </w:r>
      <w:r>
        <w:rPr>
          <w:rStyle w:val="VerbatimChar"/>
        </w:rPr>
        <w:t xml:space="preserve">File [1;32m~\miniconda3\envs\pydata-book\Lib\site-packages\IPython\core\formatters.py:344[0m, in [0;36mBaseFormatter.__call__[1;34m(self, obj)[0m</w:t>
      </w:r>
      <w:r>
        <w:br/>
      </w:r>
      <w:r>
        <w:rPr>
          <w:rStyle w:val="VerbatimChar"/>
        </w:rPr>
        <w:t xml:space="preserve">[0;32m    342[0m     method [38;5;241m=[39m get_real_method(obj, [38;5;28mself[39m[38;5;241m.[39mprint_method)</w:t>
      </w:r>
      <w:r>
        <w:br/>
      </w:r>
      <w:r>
        <w:rPr>
          <w:rStyle w:val="VerbatimChar"/>
        </w:rPr>
        <w:t xml:space="preserve">[0;32m    343[0m     [38;5;28;01mif[39;00m method [38;5;129;01mis[39;00m [38;5;129;01mnot[39;00m [38;5;28;01mNone[39;00m:</w:t>
      </w:r>
      <w:r>
        <w:br/>
      </w:r>
      <w:r>
        <w:rPr>
          <w:rStyle w:val="VerbatimChar"/>
        </w:rPr>
        <w:t xml:space="preserve">[1;32m--&gt; 344[0m         [38;5;28;01mreturn[39;00m [43mmethod[49m[43m([49m[43m)[49m</w:t>
      </w:r>
      <w:r>
        <w:br/>
      </w:r>
      <w:r>
        <w:rPr>
          <w:rStyle w:val="VerbatimChar"/>
        </w:rPr>
        <w:t xml:space="preserve">[0;32m    345[0m     [38;5;28;01mreturn[39;00m [38;5;28;01mNone[39;00m</w:t>
      </w:r>
      <w:r>
        <w:br/>
      </w:r>
      <w:r>
        <w:rPr>
          <w:rStyle w:val="VerbatimChar"/>
        </w:rPr>
        <w:t xml:space="preserve">[0;32m    346[0m [38;5;28;01melse[39;00m: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296[0m, in [0;36mGT._repr_html_[1;34m(self)[0m</w:t>
      </w:r>
      <w:r>
        <w:br/>
      </w:r>
      <w:r>
        <w:rPr>
          <w:rStyle w:val="VerbatimChar"/>
        </w:rPr>
        <w:t xml:space="preserve">[0;32m    293[0m make_page [38;5;241m=[39m defaults[[38;5;124m"[39m[38;5;124mmake_page[39m[38;5;124m"[39m]</w:t>
      </w:r>
      <w:r>
        <w:br/>
      </w:r>
      <w:r>
        <w:rPr>
          <w:rStyle w:val="VerbatimChar"/>
        </w:rPr>
        <w:t xml:space="preserve">[0;32m    294[0m all_important [38;5;241m=[39m defaults[[38;5;124m"[39m[38;5;124mall_important[39m[38;5;124m"[39m]</w:t>
      </w:r>
      <w:r>
        <w:br/>
      </w:r>
      <w:r>
        <w:rPr>
          <w:rStyle w:val="VerbatimChar"/>
        </w:rPr>
        <w:t xml:space="preserve">[1;32m--&gt; 296[0m rendered [38;5;241m=[39m [38;5;28;43mself[39;49m[38;5;241;43m.[39;49m[43mas_raw_html[49m[43m([49m</w:t>
      </w:r>
      <w:r>
        <w:br/>
      </w:r>
      <w:r>
        <w:rPr>
          <w:rStyle w:val="VerbatimChar"/>
        </w:rPr>
        <w:t xml:space="preserve">[0;32m    297[0m [43m    [49m[43mmake_page[49m[38;5;241;43m=[39;49m[43mmake_page[49m[43m,[49m</w:t>
      </w:r>
      <w:r>
        <w:br/>
      </w:r>
      <w:r>
        <w:rPr>
          <w:rStyle w:val="VerbatimChar"/>
        </w:rPr>
        <w:t xml:space="preserve">[0;32m    298[0m [43m    [49m[43mall_important[49m[38;5;241;43m=[39;49m[43mall_important[49m[43m,[49m</w:t>
      </w:r>
      <w:r>
        <w:br/>
      </w:r>
      <w:r>
        <w:rPr>
          <w:rStyle w:val="VerbatimChar"/>
        </w:rPr>
        <w:t xml:space="preserve">[0;32m    299[0m [43m[49m[43m)[49m</w:t>
      </w:r>
      <w:r>
        <w:br/>
      </w:r>
      <w:r>
        <w:rPr>
          <w:rStyle w:val="VerbatimChar"/>
        </w:rPr>
        <w:t xml:space="preserve">[0;32m    301[0m [38;5;28;01mreturn[39;00m rendered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export.py:220[0m, in [0;36mas_raw_html[1;34m(self, inline_css, make_page, all_important)[0m</w:t>
      </w:r>
      <w:r>
        <w:br/>
      </w:r>
      <w:r>
        <w:rPr>
          <w:rStyle w:val="VerbatimChar"/>
        </w:rPr>
        <w:t xml:space="preserve">[0;32m    129[0m [38;5;28;01mdef[39;00m [38;5;21mas_raw_html[39m(</w:t>
      </w:r>
      <w:r>
        <w:br/>
      </w:r>
      <w:r>
        <w:rPr>
          <w:rStyle w:val="VerbatimChar"/>
        </w:rPr>
        <w:t xml:space="preserve">[0;32m    130[0m     [38;5;28mself[39m: GT,</w:t>
      </w:r>
      <w:r>
        <w:br/>
      </w:r>
      <w:r>
        <w:rPr>
          <w:rStyle w:val="VerbatimChar"/>
        </w:rPr>
        <w:t xml:space="preserve">[0;32m    131[0m     inline_css: [38;5;28mbool[39m [38;5;241m=[39m [38;5;28;01mFalse[39;00m,</w:t>
      </w:r>
      <w:r>
        <w:br/>
      </w:r>
      <w:r>
        <w:rPr>
          <w:rStyle w:val="VerbatimChar"/>
        </w:rPr>
        <w:t xml:space="preserve">[0;32m    132[0m     make_page: [38;5;28mbool[39m [38;5;241m=[39m [38;5;28;01mFalse[39;00m,</w:t>
      </w:r>
      <w:r>
        <w:br/>
      </w:r>
      <w:r>
        <w:rPr>
          <w:rStyle w:val="VerbatimChar"/>
        </w:rPr>
        <w:t xml:space="preserve">[0;32m    133[0m     all_important: [38;5;28mbool[39m [38;5;241m=[39m [38;5;28;01mFalse[39;00m,</w:t>
      </w:r>
      <w:r>
        <w:br/>
      </w:r>
      <w:r>
        <w:rPr>
          <w:rStyle w:val="VerbatimChar"/>
        </w:rPr>
        <w:t xml:space="preserve">[0;32m    134[0m ) [38;5;241m-[39m[38;5;241m&gt;[39m [38;5;28mstr[39m:</w:t>
      </w:r>
      <w:r>
        <w:br/>
      </w:r>
      <w:r>
        <w:rPr>
          <w:rStyle w:val="VerbatimChar"/>
        </w:rPr>
        <w:t xml:space="preserve">[0;32m    135[0m [38;5;250m    [39m[38;5;124;03m"""[39;00m</w:t>
      </w:r>
      <w:r>
        <w:br/>
      </w:r>
      <w:r>
        <w:rPr>
          <w:rStyle w:val="VerbatimChar"/>
        </w:rPr>
        <w:t xml:space="preserve">[0;32m    136[0m [38;5;124;03m    Get the HTML content of a GT object.[39;00m</w:t>
      </w:r>
      <w:r>
        <w:br/>
      </w:r>
      <w:r>
        <w:rPr>
          <w:rStyle w:val="VerbatimChar"/>
        </w:rPr>
        <w:t xml:space="preserve">[0;32m    137[0m </w:t>
      </w:r>
      <w:r>
        <w:br/>
      </w:r>
      <w:r>
        <w:rPr>
          <w:rStyle w:val="VerbatimChar"/>
        </w:rPr>
        <w:t xml:space="preserve">[1;32m   (...)[0m</w:t>
      </w:r>
      <w:r>
        <w:br/>
      </w:r>
      <w:r>
        <w:rPr>
          <w:rStyle w:val="VerbatimChar"/>
        </w:rPr>
        <w:t xml:space="preserve">[0;32m    217[0m [38;5;124;03m    ```[39;00m</w:t>
      </w:r>
      <w:r>
        <w:br/>
      </w:r>
      <w:r>
        <w:rPr>
          <w:rStyle w:val="VerbatimChar"/>
        </w:rPr>
        <w:t xml:space="preserve">[0;32m    218[0m [38;5;124;03m    """[39;00m</w:t>
      </w:r>
      <w:r>
        <w:br/>
      </w:r>
      <w:r>
        <w:rPr>
          <w:rStyle w:val="VerbatimChar"/>
        </w:rPr>
        <w:t xml:space="preserve">[1;32m--&gt; 220[0m     built_table [38;5;241m=[39m [38;5;28;43mself[39;49m[38;5;241;43m.[39;49m[43m_build_data[49m[43m([49m[43mcontext[49m[38;5;241;43m=[39;49m[38;5;124;43m"[39;49m[38;5;124;43mhtml[39;49m[38;5;124;43m"[39;49m[43m)[49m</w:t>
      </w:r>
      <w:r>
        <w:br/>
      </w:r>
      <w:r>
        <w:rPr>
          <w:rStyle w:val="VerbatimChar"/>
        </w:rPr>
        <w:t xml:space="preserve">[0;32m    222[0m     table_html [38;5;241m=[39m built_table[38;5;241m.[39m_render_as_html(</w:t>
      </w:r>
      <w:r>
        <w:br/>
      </w:r>
      <w:r>
        <w:rPr>
          <w:rStyle w:val="VerbatimChar"/>
        </w:rPr>
        <w:t xml:space="preserve">[0;32m    223[0m         make_page[38;5;241m=[39mmake_page,</w:t>
      </w:r>
      <w:r>
        <w:br/>
      </w:r>
      <w:r>
        <w:rPr>
          <w:rStyle w:val="VerbatimChar"/>
        </w:rPr>
        <w:t xml:space="preserve">[0;32m    224[0m         all_important[38;5;241m=[39mall_important,</w:t>
      </w:r>
      <w:r>
        <w:br/>
      </w:r>
      <w:r>
        <w:rPr>
          <w:rStyle w:val="VerbatimChar"/>
        </w:rPr>
        <w:t xml:space="preserve">[0;32m    225[0m     )</w:t>
      </w:r>
      <w:r>
        <w:br/>
      </w:r>
      <w:r>
        <w:rPr>
          <w:rStyle w:val="VerbatimChar"/>
        </w:rPr>
        <w:t xml:space="preserve">[0;32m    227[0m     [38;5;28;01mif[39;00m inline_css: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314[0m, in [0;36mGT._build_data[1;34m(self, context)[0m</w:t>
      </w:r>
      <w:r>
        <w:br/>
      </w:r>
      <w:r>
        <w:rPr>
          <w:rStyle w:val="VerbatimChar"/>
        </w:rPr>
        <w:t xml:space="preserve">[0;32m    311[0m [38;5;28;01mdef[39;00m [38;5;21m_build_data[39m([38;5;28mself[39m, context: [38;5;28mstr[39m) [38;5;241m-[39m[38;5;241m&gt;[39m Self:</w:t>
      </w:r>
      <w:r>
        <w:br/>
      </w:r>
      <w:r>
        <w:rPr>
          <w:rStyle w:val="VerbatimChar"/>
        </w:rPr>
        <w:t xml:space="preserve">[0;32m    312[0m     [38;5;66;03m# Build the body of the table by generating a dictionary[39;00m</w:t>
      </w:r>
      <w:r>
        <w:br/>
      </w:r>
      <w:r>
        <w:rPr>
          <w:rStyle w:val="VerbatimChar"/>
        </w:rPr>
        <w:t xml:space="preserve">[0;32m    313[0m     [38;5;66;03m# of lists with cells initially set to nan values[39;00m</w:t>
      </w:r>
      <w:r>
        <w:br/>
      </w:r>
      <w:r>
        <w:rPr>
          <w:rStyle w:val="VerbatimChar"/>
        </w:rPr>
        <w:t xml:space="preserve">[1;32m--&gt; 314[0m     built [38;5;241m=[39m [38;5;28;43mself[39;49m[38;5;241;43m.[39;49m[43m_render_formats[49m[43m([49m[43mcontext[49m[43m)[49m</w:t>
      </w:r>
      <w:r>
        <w:br/>
      </w:r>
      <w:r>
        <w:rPr>
          <w:rStyle w:val="VerbatimChar"/>
        </w:rPr>
        <w:t xml:space="preserve">[0;32m    316[0m     [38;5;28;01mif[39;00m context [38;5;241m==[39m [38;5;124m"[39m[38;5;124mlatex[39m[38;5;124m"[39m:</w:t>
      </w:r>
      <w:r>
        <w:br/>
      </w:r>
      <w:r>
        <w:rPr>
          <w:rStyle w:val="VerbatimChar"/>
        </w:rPr>
        <w:t xml:space="preserve">[0;32m    317[0m         built [38;5;241m=[39m _migrate_unformatted_to_output(</w:t>
      </w:r>
      <w:r>
        <w:br/>
      </w:r>
      <w:r>
        <w:rPr>
          <w:rStyle w:val="VerbatimChar"/>
        </w:rPr>
        <w:t xml:space="preserve">[0;32m    318[0m             data[38;5;241m=[39mbuilt, data_tbl[38;5;241m=[39m[38;5;28mself[39m[38;5;241m.[39m_tbl_data, formats[38;5;241m=[39m[38;5;28mself[39m[38;5;241m.[39m_formats, context[38;5;241m=[39mcontext</w:t>
      </w:r>
      <w:r>
        <w:br/>
      </w:r>
      <w:r>
        <w:rPr>
          <w:rStyle w:val="VerbatimChar"/>
        </w:rPr>
        <w:t xml:space="preserve">[0;32m    319[0m         )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gt.py:307[0m, in [0;36mGT._render_formats[1;34m(self, context)[0m</w:t>
      </w:r>
      <w:r>
        <w:br/>
      </w:r>
      <w:r>
        <w:rPr>
          <w:rStyle w:val="VerbatimChar"/>
        </w:rPr>
        <w:t xml:space="preserve">[0;32m    304[0m new_body [38;5;241m=[39m [38;5;28mself[39m[38;5;241m.[39m_body[38;5;241m.[39mcopy()</w:t>
      </w:r>
      <w:r>
        <w:br/>
      </w:r>
      <w:r>
        <w:rPr>
          <w:rStyle w:val="VerbatimChar"/>
        </w:rPr>
        <w:t xml:space="preserve">[0;32m    306[0m [38;5;66;03m# TODO: this body method performs a mutation. Should we make a copy of body?[39;00m</w:t>
      </w:r>
      <w:r>
        <w:br/>
      </w:r>
      <w:r>
        <w:rPr>
          <w:rStyle w:val="VerbatimChar"/>
        </w:rPr>
        <w:t xml:space="preserve">[1;32m--&gt; 307[0m [43mnew_body[49m[38;5;241;43m.[39;49m[43mrender_formats[49m[43m([49m[38;5;28;43mself[39;49m[38;5;241;43m.[39;49m[43m_tbl_data[49m[43m,[49m[43m [49m[38;5;28;43mself[39;49m[38;5;241;43m.[39;49m[43m_formats[49m[43m,[49m[43m [49m[43mcontext[49m[43m)[49m</w:t>
      </w:r>
      <w:r>
        <w:br/>
      </w:r>
      <w:r>
        <w:rPr>
          <w:rStyle w:val="VerbatimChar"/>
        </w:rPr>
        <w:t xml:space="preserve">[0;32m    308[0m new_body[38;5;241m.[39mrender_formats([38;5;28mself[39m[38;5;241m.[39m_tbl_data, [38;5;28mself[39m[38;5;241m.[39m_substitutions, context)</w:t>
      </w:r>
      <w:r>
        <w:br/>
      </w:r>
      <w:r>
        <w:rPr>
          <w:rStyle w:val="VerbatimChar"/>
        </w:rPr>
        <w:t xml:space="preserve">[0;32m    309[0m [38;5;28;01mreturn[39;00m [38;5;28mself[39m[38;5;241m.[39m_replace(_body[38;5;241m=[39mnew_body)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gt_data.py:172[0m, in [0;36mBody.render_formats[1;34m(self, data_tbl, formats, context)[0m</w:t>
      </w:r>
      <w:r>
        <w:br/>
      </w:r>
      <w:r>
        <w:rPr>
          <w:rStyle w:val="VerbatimChar"/>
        </w:rPr>
        <w:t xml:space="preserve">[0;32m    170[0m     [38;5;28;01mraise[39;00m [38;5;167;01mException[39;00m([38;5;124m"[39m[38;5;124mInternal Error[39m[38;5;124m"[39m)</w:t>
      </w:r>
      <w:r>
        <w:br/>
      </w:r>
      <w:r>
        <w:rPr>
          <w:rStyle w:val="VerbatimChar"/>
        </w:rPr>
        <w:t xml:space="preserve">[0;32m    171[0m [38;5;28;01mfor[39;00m col, row [38;5;129;01min[39;00m fmt[38;5;241m.[39mcells[38;5;241m.[39mresolve():</w:t>
      </w:r>
      <w:r>
        <w:br/>
      </w:r>
      <w:r>
        <w:rPr>
          <w:rStyle w:val="VerbatimChar"/>
        </w:rPr>
        <w:t xml:space="preserve">[1;32m--&gt; 172[0m     result [38;5;241m=[39m [43meval_func[49m[43m([49m[43m_get_cell[49m[43m([49m[43mdata_tbl[49m[43m,[49m[43m [49m[43mrow[49m[43m,[49m[43m [49m[43mcol[49m[43m)[49m[43m)[49m</w:t>
      </w:r>
      <w:r>
        <w:br/>
      </w:r>
      <w:r>
        <w:rPr>
          <w:rStyle w:val="VerbatimChar"/>
        </w:rPr>
        <w:t xml:space="preserve">[0;32m    173[0m     [38;5;28;01mif[39;00m [38;5;28misinstance[39m(result, FormatterSkipElement):</w:t>
      </w:r>
      <w:r>
        <w:br/>
      </w:r>
      <w:r>
        <w:rPr>
          <w:rStyle w:val="VerbatimChar"/>
        </w:rPr>
        <w:t xml:space="preserve">[0;32m    174[0m         [38;5;28;01mcontinue[39;00m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formats.py:3816[0m, in [0;36mFmtImage.to_html[1;34m(self, val)[0m</w:t>
      </w:r>
      <w:r>
        <w:br/>
      </w:r>
      <w:r>
        <w:rPr>
          <w:rStyle w:val="VerbatimChar"/>
        </w:rPr>
        <w:t xml:space="preserve">[0;32m   3813[0m filename [38;5;241m=[39m [38;5;28mstr[39m((Path([38;5;28mself[39m[38;5;241m.[39mpath [38;5;129;01mor[39;00m [38;5;124m"[39m[38;5;124m"[39m) [38;5;241m/[39m file)[38;5;241m.[39mexpanduser()[38;5;241m.[39mabsolute())</w:t>
      </w:r>
      <w:r>
        <w:br/>
      </w:r>
      <w:r>
        <w:rPr>
          <w:rStyle w:val="VerbatimChar"/>
        </w:rPr>
        <w:t xml:space="preserve">[0;32m   3815[0m [38;5;28;01mif[39;00m [38;5;28mself[39m[38;5;241m.[39mencode:</w:t>
      </w:r>
      <w:r>
        <w:br/>
      </w:r>
      <w:r>
        <w:rPr>
          <w:rStyle w:val="VerbatimChar"/>
        </w:rPr>
        <w:t xml:space="preserve">[1;32m-&gt; 3816[0m     uri [38;5;241m=[39m [38;5;28;43mself[39;49m[38;5;241;43m.[39;49m[43m_get_image_uri[49m[43m([49m[43mfilename[49m[43m)[49m</w:t>
      </w:r>
      <w:r>
        <w:br/>
      </w:r>
      <w:r>
        <w:rPr>
          <w:rStyle w:val="VerbatimChar"/>
        </w:rPr>
        <w:t xml:space="preserve">[0;32m   3817[0m [38;5;28;01melse[39;00m:</w:t>
      </w:r>
      <w:r>
        <w:br/>
      </w:r>
      <w:r>
        <w:rPr>
          <w:rStyle w:val="VerbatimChar"/>
        </w:rPr>
        <w:t xml:space="preserve">[0;32m   3818[0m     uri [38;5;241m=[39m filename</w:t>
      </w:r>
      <w:r>
        <w:br/>
      </w:r>
      <w:r>
        <w:br/>
      </w:r>
      <w:r>
        <w:rPr>
          <w:rStyle w:val="VerbatimChar"/>
        </w:rPr>
        <w:t xml:space="preserve">File [1;32m~\miniconda3\envs\pydata-book\Lib\site-packages\great_tables\_formats.py:3845[0m, in [0;36mFmtImage._get_image_uri[1;34m(cls, filename)[0m</w:t>
      </w:r>
      <w:r>
        <w:br/>
      </w:r>
      <w:r>
        <w:rPr>
          <w:rStyle w:val="VerbatimChar"/>
        </w:rPr>
        <w:t xml:space="preserve">[0;32m   3841[0m [38;5;129m@classmethod[39m</w:t>
      </w:r>
      <w:r>
        <w:br/>
      </w:r>
      <w:r>
        <w:rPr>
          <w:rStyle w:val="VerbatimChar"/>
        </w:rPr>
        <w:t xml:space="preserve">[0;32m   3842[0m [38;5;28;01mdef[39;00m [38;5;21m_get_image_uri[39m([38;5;28mcls[39m, filename: [38;5;28mstr[39m) [38;5;241m-[39m[38;5;241m&gt;[39m [38;5;28mstr[39m:</w:t>
      </w:r>
      <w:r>
        <w:br/>
      </w:r>
      <w:r>
        <w:rPr>
          <w:rStyle w:val="VerbatimChar"/>
        </w:rPr>
        <w:t xml:space="preserve">[0;32m   3843[0m     [38;5;28;01mimport[39;00m [38;5;21;01mbase64[39;00m</w:t>
      </w:r>
      <w:r>
        <w:br/>
      </w:r>
      <w:r>
        <w:rPr>
          <w:rStyle w:val="VerbatimChar"/>
        </w:rPr>
        <w:t xml:space="preserve">[1;32m-&gt; 3845[0m     [38;5;28;01mwith[39;00m [38;5;28;43mopen[39;49m[43m([49m[43mfilename[49m[43m,[49m[43m [49m[38;5;124;43m"[39;49m[38;5;124;43mrb[39;49m[38;5;124;43m"[39;49m[43m)[49m [38;5;28;01mas[39;00m f:</w:t>
      </w:r>
      <w:r>
        <w:br/>
      </w:r>
      <w:r>
        <w:rPr>
          <w:rStyle w:val="VerbatimChar"/>
        </w:rPr>
        <w:t xml:space="preserve">[0;32m   3846[0m         encoded [38;5;241m=[39m base64[38;5;241m.[39mb64encode(f[38;5;241m.[39mread())[38;5;241m.[39mdecode()</w:t>
      </w:r>
      <w:r>
        <w:br/>
      </w:r>
      <w:r>
        <w:rPr>
          <w:rStyle w:val="VerbatimChar"/>
        </w:rPr>
        <w:t xml:space="preserve">[0;32m   3848[0m     mime_type [38;5;241m=[39m [38;5;28mcls[39m[38;5;241m.[39m_get_mime_type(filename)</w:t>
      </w:r>
      <w:r>
        <w:br/>
      </w:r>
      <w:r>
        <w:br/>
      </w:r>
      <w:r>
        <w:rPr>
          <w:rStyle w:val="VerbatimChar"/>
        </w:rPr>
        <w:t xml:space="preserve">[1;31mFileNotFoundError[0m: [Errno 2] No such file or directory: 'C:\\Users\\Hon.Olayinka\\Desktop\\Data Science\\Posit PBC\\img\\grinder.png'</w:t>
      </w:r>
    </w:p>
    <w:p>
      <w:pPr>
        <w:pStyle w:val="SourceCode"/>
      </w:pPr>
      <w:r>
        <w:rPr>
          <w:rStyle w:val="VerbatimChar"/>
        </w:rPr>
        <w:t xml:space="preserve">GT(_tbl_data=shape: (14, 7)</w:t>
      </w:r>
      <w:r>
        <w:br/>
      </w:r>
      <w:r>
        <w:rPr>
          <w:rStyle w:val="VerbatimChar"/>
        </w:rPr>
        <w:t xml:space="preserve">┌──────────────┬──────────────┬─────────────┬─────────────┬─────────────┬────────────┬─────────────┐</w:t>
      </w:r>
      <w:r>
        <w:br/>
      </w:r>
      <w:r>
        <w:rPr>
          <w:rStyle w:val="VerbatimChar"/>
        </w:rPr>
        <w:t xml:space="preserve">│ icon         ┆ product      ┆ revenue_dol ┆ revenue_pct ┆ profit_doll ┆ profit_pct ┆ monthly_sal │</w:t>
      </w:r>
      <w:r>
        <w:br/>
      </w:r>
      <w:r>
        <w:rPr>
          <w:rStyle w:val="VerbatimChar"/>
        </w:rPr>
        <w:t xml:space="preserve">│ ---          ┆ ---          ┆ lars        ┆ ---         ┆ ars         ┆ ---        ┆ es          │</w:t>
      </w:r>
      <w:r>
        <w:br/>
      </w:r>
      <w:r>
        <w:rPr>
          <w:rStyle w:val="VerbatimChar"/>
        </w:rPr>
        <w:t xml:space="preserve">│ str          ┆ str          ┆ ---         ┆ f64         ┆ ---         ┆ f64        ┆ ---         │</w:t>
      </w:r>
      <w:r>
        <w:br/>
      </w:r>
      <w:r>
        <w:rPr>
          <w:rStyle w:val="VerbatimChar"/>
        </w:rPr>
        <w:t xml:space="preserve">│              ┆              ┆ f64         ┆             ┆ f64         ┆            ┆ list[i64]   │</w:t>
      </w:r>
      <w:r>
        <w:br/>
      </w:r>
      <w:r>
        <w:rPr>
          <w:rStyle w:val="VerbatimChar"/>
        </w:rPr>
        <w:t xml:space="preserve">╞══════════════╪══════════════╪═════════════╪═════════════╪═════════════╪════════════╪═════════════╡</w:t>
      </w:r>
      <w:r>
        <w:br/>
      </w:r>
      <w:r>
        <w:rPr>
          <w:rStyle w:val="VerbatimChar"/>
        </w:rPr>
        <w:t xml:space="preserve">│ grinder.png  ┆ Grinder      ┆ 904500.0    ┆ 0.03        ┆ 567960.0    ┆ 0.04       ┆ [521, 494,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… 751]      │</w:t>
      </w:r>
      <w:r>
        <w:br/>
      </w:r>
      <w:r>
        <w:rPr>
          <w:rStyle w:val="VerbatimChar"/>
        </w:rPr>
        <w:t xml:space="preserve">│ moka-pot.png ┆ Moka pot     ┆ 2.04525e6   ┆ 0.07        ┆ 181080.0    ┆ 0.01       ┆ [4726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4741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6283]       │</w:t>
      </w:r>
      <w:r>
        <w:br/>
      </w:r>
      <w:r>
        <w:rPr>
          <w:rStyle w:val="VerbatimChar"/>
        </w:rPr>
        <w:t xml:space="preserve">│ cold-brew.pn ┆ Cold brew    ┆ 288750.0    ┆ 0.01        ┆ 241770.0    ┆ 0.02       ┆ [244, 249,  │</w:t>
      </w:r>
      <w:r>
        <w:br/>
      </w:r>
      <w:r>
        <w:rPr>
          <w:rStyle w:val="VerbatimChar"/>
        </w:rPr>
        <w:t xml:space="preserve">│ g            ┆              ┆             ┆             ┆             ┆            ┆ … 244]      │</w:t>
      </w:r>
      <w:r>
        <w:br/>
      </w:r>
      <w:r>
        <w:rPr>
          <w:rStyle w:val="VerbatimChar"/>
        </w:rPr>
        <w:t xml:space="preserve">│ filter.png   ┆ Filter       ┆ 404250.0    ┆ 0.01        ┆ 70010.0     ┆ 0.0        ┆ [2067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809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2744]       │</w:t>
      </w:r>
      <w:r>
        <w:br/>
      </w:r>
      <w:r>
        <w:rPr>
          <w:rStyle w:val="VerbatimChar"/>
        </w:rPr>
        <w:t xml:space="preserve">│ drip-machine ┆ Drip machine ┆ 2.632e6     ┆ 0.09        ┆ 1.37445e6   ┆ 0.09       ┆ [2137,      │</w:t>
      </w:r>
      <w:r>
        <w:br/>
      </w:r>
      <w:r>
        <w:rPr>
          <w:rStyle w:val="VerbatimChar"/>
        </w:rPr>
        <w:t xml:space="preserve">│ .png         ┆              ┆             ┆             ┆             ┆            ┆ 1623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2328]       │</w:t>
      </w:r>
      <w:r>
        <w:br/>
      </w:r>
      <w:r>
        <w:rPr>
          <w:rStyle w:val="VerbatimChar"/>
        </w:rPr>
        <w:t xml:space="preserve">│ …            ┆ …            ┆ …           ┆ …           ┆ …           ┆ …          ┆ …           │</w:t>
      </w:r>
      <w:r>
        <w:br/>
      </w:r>
      <w:r>
        <w:rPr>
          <w:rStyle w:val="VerbatimChar"/>
        </w:rPr>
        <w:t xml:space="preserve">│ chemex.png   ┆ Chemex       ┆ 3.13725e6   ┆ 0.11        ┆ 817680.0    ┆ 0.06       ┆ [4938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4167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7220]       │</w:t>
      </w:r>
      <w:r>
        <w:br/>
      </w:r>
      <w:r>
        <w:rPr>
          <w:rStyle w:val="VerbatimChar"/>
        </w:rPr>
        <w:t xml:space="preserve">│ scale.png    ┆ Scale        ┆ 3.801e6     ┆ 0.13        ┆ 2.91029e6   ┆ 0.2        ┆ [1542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566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3180]       │</w:t>
      </w:r>
      <w:r>
        <w:br/>
      </w:r>
      <w:r>
        <w:rPr>
          <w:rStyle w:val="VerbatimChar"/>
        </w:rPr>
        <w:t xml:space="preserve">│ kettle.png   ┆ Kettle       ┆ 756250.0    ┆ 0.03        ┆ 617520.0    ┆ 0.04       ┆ [1139, 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023, …     │</w:t>
      </w:r>
      <w:r>
        <w:br/>
      </w:r>
      <w:r>
        <w:rPr>
          <w:rStyle w:val="VerbatimChar"/>
        </w:rPr>
        <w:t xml:space="preserve">│              ┆              ┆             ┆             ┆             ┆            ┆ 1529]       │</w:t>
      </w:r>
      <w:r>
        <w:br/>
      </w:r>
      <w:r>
        <w:rPr>
          <w:rStyle w:val="VerbatimChar"/>
        </w:rPr>
        <w:t xml:space="preserve">│ espresso-mac ┆ Espresso     ┆ 8.406e6     ┆ 0.29        ┆ 3.63644e6   ┆ 0.25       ┆ [686, 840,  │</w:t>
      </w:r>
      <w:r>
        <w:br/>
      </w:r>
      <w:r>
        <w:rPr>
          <w:rStyle w:val="VerbatimChar"/>
        </w:rPr>
        <w:t xml:space="preserve">│ hine.png     ┆ Machine      ┆             ┆             ┆             ┆            ┆ … 2577]     │</w:t>
      </w:r>
      <w:r>
        <w:br/>
      </w:r>
      <w:r>
        <w:rPr>
          <w:rStyle w:val="VerbatimChar"/>
        </w:rPr>
        <w:t xml:space="preserve">│ null         ┆ Total        ┆ 2.94485e7   ┆ 1.0         ┆ 1.479315e7  ┆ 1.0        ┆ null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┴─────────────┴─────────────┴─────────────┴────────────┴─────────────┘, _body=&lt;great_tables._gt_data.Body object at 0x000001C85B5878D0&gt;, _boxhead=Boxhead([ColInfo(var='icon', type=&lt;ColInfoTypeEnum.default: 1&gt;, column_label='icon', column_align='left', column_width=None), ColInfo(var='product', type=&lt;ColInfoTypeEnum.default: 1&gt;, column_label='product', column_align='left', column_width=None), ColInfo(var='revenue_dollars', type=&lt;ColInfoTypeEnum.default: 1&gt;, column_label='Amount', column_align='right', column_width=None), ColInfo(var='revenue_pct', type=&lt;ColInfoTypeEnum.default: 1&gt;, column_label='Percent', column_align='right', column_width=None), ColInfo(var='profit_dollars', type=&lt;ColInfoTypeEnum.default: 1&gt;, column_label='Amount', column_align='right', column_width=None), ColInfo(var='profit_pct', type=&lt;ColInfoTypeEnum.default: 1&gt;, column_label='Percent', column_align='right', column_width=None), ColInfo(var='monthly_sales', type=&lt;ColInfoTypeEnum.default: 1&gt;, column_label='Monthly Sales', column_align='center', column_width=None)]), _stub=&lt;great_tables._gt_data.Stub object at 0x000001C85B584850&gt;, _spanners=Spanners([SpannerInfo(spanner_id='Revenue', spanner_level=0, spanner_label='Revenue', spanner_units=None, spanner_pattern=None, vars=['revenue_dollars', 'revenue_pct'], built=None), SpannerInfo(spanner_id='Profit', spanner_level=0, spanner_label='Profit', spanner_units=None, spanner_pattern=None, vars=['profit_dollars', 'profit_pct'], built=None)]), _heading=Heading(title='Coffee Equipment Sales for 2023', subtitle=None, preheader=None), _stubhead=None, _source_notes=[], _footnotes=[], _styles=[StyleInfo(locname=LocBody(columns=cs.starts_with('revenue'), rows=None, mask=None), grpname=None, colname='revenue_dollars', rownum=0, colnum=None, styles=[CellStyleFill(color='aliceblue')]), StyleInfo(locname=LocBody(columns=cs.starts_with('revenue'), rows=None, mask=None), grpname=None, colname='revenue_dollars', rownum=1, colnum=None, styles=[CellStyleFill(color='aliceblue')]), StyleInfo(locname=LocBody(columns=cs.starts_with('revenue'), rows=None, mask=None), grpname=None, colname='revenue_dollars', rownum=2, colnum=None, styles=[CellStyleFill(color='aliceblue')]), StyleInfo(locname=LocBody(columns=cs.starts_with('revenue'), rows=None, mask=None), grpname=None, colname='revenue_dollars', rownum=3, colnum=None, styles=[CellStyleFill(color='aliceblue')]), StyleInfo(locname=LocBody(columns=cs.starts_with('revenue'), rows=None, mask=None), grpname=None, colname='revenue_dollars', rownum=4, colnum=None, styles=[CellStyleFill(color='aliceblue')]), StyleInfo(locname=LocBody(columns=cs.starts_with('revenue'), rows=None, mask=None), grpname=None, colname='revenue_dollars', rownum=5, colnum=None, styles=[CellStyleFill(color='aliceblue')]), StyleInfo(locname=LocBody(columns=cs.starts_with('revenue'), rows=None, mask=None), grpname=None, colname='revenue_dollars', rownum=6, colnum=None, styles=[CellStyleFill(color='aliceblue')]), StyleInfo(locname=LocBody(columns=cs.starts_with('revenue'), rows=None, mask=None), grpname=None, colname='revenue_dollars', rownum=7, colnum=None, styles=[CellStyleFill(color='aliceblue')]), StyleInfo(locname=LocBody(columns=cs.starts_with('revenue'), rows=None, mask=None), grpname=None, colname='revenue_dollars', rownum=8, colnum=None, styles=[CellStyleFill(color='aliceblue')]), StyleInfo(locname=LocBody(columns=cs.starts_with('revenue'), rows=None, mask=None), grpname=None, colname='revenue_dollars', rownum=9, colnum=None, styles=[CellStyleFill(color='aliceblue')]), StyleInfo(locname=LocBody(columns=cs.starts_with('revenue'), rows=None, mask=None), grpname=None, colname='revenue_dollars', rownum=10, colnum=None, styles=[CellStyleFill(color='aliceblue')]), StyleInfo(locname=LocBody(columns=cs.starts_with('revenue'), rows=None, mask=None), grpname=None, colname='revenue_dollars', rownum=11, colnum=None, styles=[CellStyleFill(color='aliceblue')]), StyleInfo(locname=LocBody(columns=cs.starts_with('revenue'), rows=None, mask=None), grpname=None, colname='revenue_dollars', rownum=12, colnum=None, styles=[CellStyleFill(color='aliceblue')]), StyleInfo(locname=LocBody(columns=cs.starts_with('revenue'), rows=None, mask=None), grpname=None, colname='revenue_dollars', rownum=13, colnum=None, styles=[CellStyleFill(color='aliceblue')]), StyleInfo(locname=LocBody(columns=cs.starts_with('revenue'), rows=None, mask=None), grpname=None, colname='revenue_pct', rownum=0, colnum=None, styles=[CellStyleFill(color='aliceblue')]), StyleInfo(locname=LocBody(columns=cs.starts_with('revenue'), rows=None, mask=None), grpname=None, colname='revenue_pct', rownum=1, colnum=None, styles=[CellStyleFill(color='aliceblue')]), StyleInfo(locname=LocBody(columns=cs.starts_with('revenue'), rows=None, mask=None), grpname=None, colname='revenue_pct', rownum=2, colnum=None, styles=[CellStyleFill(color='aliceblue')]), StyleInfo(locname=LocBody(columns=cs.starts_with('revenue'), rows=None, mask=None), grpname=None, colname='revenue_pct', rownum=3, colnum=None, styles=[CellStyleFill(color='aliceblue')]), StyleInfo(locname=LocBody(columns=cs.starts_with('revenue'), rows=None, mask=None), grpname=None, colname='revenue_pct', rownum=4, colnum=None, styles=[CellStyleFill(color='aliceblue')]), StyleInfo(locname=LocBody(columns=cs.starts_with('revenue'), rows=None, mask=None), grpname=None, colname='revenue_pct', rownum=5, colnum=None, styles=[CellStyleFill(color='aliceblue')]), StyleInfo(locname=LocBody(columns=cs.starts_with('revenue'), rows=None, mask=None), grpname=None, colname='revenue_pct', rownum=6, colnum=None, styles=[CellStyleFill(color='aliceblue')]), StyleInfo(locname=LocBody(columns=cs.starts_with('revenue'), rows=None, mask=None), grpname=None, colname='revenue_pct', rownum=7, colnum=None, styles=[CellStyleFill(color='aliceblue')]), StyleInfo(locname=LocBody(columns=cs.starts_with('revenue'), rows=None, mask=None), grpname=None, colname='revenue_pct', rownum=8, colnum=None, styles=[CellStyleFill(color='aliceblue')]), StyleInfo(locname=LocBody(columns=cs.starts_with('revenue'), rows=None, mask=None), grpname=None, colname='revenue_pct', rownum=9, colnum=None, styles=[CellStyleFill(color='aliceblue')]), StyleInfo(locname=LocBody(columns=cs.starts_with('revenue'), rows=None, mask=None), grpname=None, colname='revenue_pct', rownum=10, colnum=None, styles=[CellStyleFill(color='aliceblue')]), StyleInfo(locname=LocBody(columns=cs.starts_with('revenue'), rows=None, mask=None), grpname=None, colname='revenue_pct', rownum=11, colnum=None, styles=[CellStyleFill(color='aliceblue')]), StyleInfo(locname=LocBody(columns=cs.starts_with('revenue'), rows=None, mask=None), grpname=None, colname='revenue_pct', rownum=12, colnum=None, styles=[CellStyleFill(color='aliceblue')]), StyleInfo(locname=LocBody(columns=cs.starts_with('revenue'), rows=None, mask=None), grpname=None, colname='revenue_pct', rownum=13, colnum=None, styles=[CellStyleFill(color='aliceblue')]), StyleInfo(locname=LocBody(columns=cs.starts_with('profit'), rows=None, mask=None), grpname=None, colname='profit_dollars', rownum=0, colnum=None, styles=[CellStyleFill(color='papayawhip')]), StyleInfo(locname=LocBody(columns=cs.starts_with('profit'), rows=None, mask=None), grpname=None, colname='profit_dollars', rownum=1, colnum=None, styles=[CellStyleFill(color='papayawhip')]), StyleInfo(locname=LocBody(columns=cs.starts_with('profit'), rows=None, mask=None), grpname=None, colname='profit_dollars', rownum=2, colnum=None, styles=[CellStyleFill(color='papayawhip')]), StyleInfo(locname=LocBody(columns=cs.starts_with('profit'), rows=None, mask=None), grpname=None, colname='profit_dollars', rownum=3, colnum=None, styles=[CellStyleFill(color='papayawhip')]), StyleInfo(locname=LocBody(columns=cs.starts_with('profit'), rows=None, mask=None), grpname=None, colname='profit_dollars', rownum=4, colnum=None, styles=[CellStyleFill(color='papayawhip')]), StyleInfo(locname=LocBody(columns=cs.starts_with('profit'), rows=None, mask=None), grpname=None, colname='profit_dollars', rownum=5, colnum=None, styles=[CellStyleFill(color='papayawhip')]), StyleInfo(locname=LocBody(columns=cs.starts_with('profit'), rows=None, mask=None), grpname=None, colname='profit_dollars', rownum=6, colnum=None, styles=[CellStyleFill(color='papayawhip')]), StyleInfo(locname=LocBody(columns=cs.starts_with('profit'), rows=None, mask=None), grpname=None, colname='profit_dollars', rownum=7, colnum=None, styles=[CellStyleFill(color='papayawhip')]), StyleInfo(locname=LocBody(columns=cs.starts_with('profit'), rows=None, mask=None), grpname=None, colname='profit_dollars', rownum=8, colnum=None, styles=[CellStyleFill(color='papayawhip')]), StyleInfo(locname=LocBody(columns=cs.starts_with('profit'), rows=None, mask=None), grpname=None, colname='profit_dollars', rownum=9, colnum=None, styles=[CellStyleFill(color='papayawhip')]), StyleInfo(locname=LocBody(columns=cs.starts_with('profit'), rows=None, mask=None), grpname=None, colname='profit_dollars', rownum=10, colnum=None, styles=[CellStyleFill(color='papayawhip')]), StyleInfo(locname=LocBody(columns=cs.starts_with('profit'), rows=None, mask=None), grpname=None, colname='profit_dollars', rownum=11, colnum=None, styles=[CellStyleFill(color='papayawhip')]), StyleInfo(locname=LocBody(columns=cs.starts_with('profit'), rows=None, mask=None), grpname=None, colname='profit_dollars', rownum=12, colnum=None, styles=[CellStyleFill(color='papayawhip')]), StyleInfo(locname=LocBody(columns=cs.starts_with('profit'), rows=None, mask=None), grpname=None, colname='profit_dollars', rownum=13, colnum=None, styles=[CellStyleFill(color='papayawhip')]), StyleInfo(locname=LocBody(columns=cs.starts_with('profit'), rows=None, mask=None), grpname=None, colname='profit_pct', rownum=0, colnum=None, styles=[CellStyleFill(color='papayawhip')]), StyleInfo(locname=LocBody(columns=cs.starts_with('profit'), rows=None, mask=None), grpname=None, colname='profit_pct', rownum=1, colnum=None, styles=[CellStyleFill(color='papayawhip')]), StyleInfo(locname=LocBody(columns=cs.starts_with('profit'), rows=None, mask=None), grpname=None, colname='profit_pct', rownum=2, colnum=None, styles=[CellStyleFill(color='papayawhip')]), StyleInfo(locname=LocBody(columns=cs.starts_with('profit'), rows=None, mask=None), grpname=None, colname='profit_pct', rownum=3, colnum=None, styles=[CellStyleFill(color='papayawhip')]), StyleInfo(locname=LocBody(columns=cs.starts_with('profit'), rows=None, mask=None), grpname=None, colname='profit_pct', rownum=4, colnum=None, styles=[CellStyleFill(color='papayawhip')]), StyleInfo(locname=LocBody(columns=cs.starts_with('profit'), rows=None, mask=None), grpname=None, colname='profit_pct', rownum=5, colnum=None, styles=[CellStyleFill(color='papayawhip')]), StyleInfo(locname=LocBody(columns=cs.starts_with('profit'), rows=None, mask=None), grpname=None, colname='profit_pct', rownum=6, colnum=None, styles=[CellStyleFill(color='papayawhip')]), StyleInfo(locname=LocBody(columns=cs.starts_with('profit'), rows=None, mask=None), grpname=None, colname='profit_pct', rownum=7, colnum=None, styles=[CellStyleFill(color='papayawhip')]), StyleInfo(locname=LocBody(columns=cs.starts_with('profit'), rows=None, mask=None), grpname=None, colname='profit_pct', rownum=8, colnum=None, styles=[CellStyleFill(color='papayawhip')]), StyleInfo(locname=LocBody(columns=cs.starts_with('profit'), rows=None, mask=None), grpname=None, colname='profit_pct', rownum=9, colnum=None, styles=[CellStyleFill(color='papayawhip')]), StyleInfo(locname=LocBody(columns=cs.starts_with('profit'), rows=None, mask=None), grpname=None, colname='profit_pct', rownum=10, colnum=None, styles=[CellStyleFill(color='papayawhip')]), StyleInfo(locname=LocBody(columns=cs.starts_with('profit'), rows=None, mask=None), grpname=None, colname='profit_pct', rownum=11, colnum=None, styles=[CellStyleFill(color='papayawhip')]), StyleInfo(locname=LocBody(columns=cs.starts_with('profit'), rows=None, mask=None), grpname=None, colname='profit_pct', rownum=12, colnum=None, styles=[CellStyleFill(color='papayawhip')]), StyleInfo(locname=LocBody(columns=cs.starts_with('profit'), rows=None, mask=None), grpname=None, colname='profit_pct', rownum=13, colnum=None, styles=[CellStyleFill(color='papayawhip')]), StyleInfo(locname=LocBody(columns=None, rows=&lt;Expr ['[(col("product")) == ("Total")…'] at 0x1C85B5E7890&gt;, mask=None), grpname=None, colname='icon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du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revenue_dollars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revenue_p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fit_dollars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profit_pct', rownum=13, colnum=None, styles=[CellStyleText(color=None, font=None, size=None, align=None, v_align=None, style=None, weight='bold', stretch=None, decorate=None, transform=None, whitespace=None)]), StyleInfo(locname=LocBody(columns=None, rows=&lt;Expr ['[(col("product")) == ("Total")…'] at 0x1C85B5E7890&gt;, mask=None), grpname=None, colname='monthly_sales', rownum=13, colnum=None, styles=[CellStyleText(color=None, font=None, size=None, align=None, v_align=None, style=None, weight='bold', stretch=None, decorate=None, transform=None, whitespace=None)])], _locale=&lt;great_tables._gt_data.Locale object at 0x000001C85B585C50&gt;, _formats=[&lt;great_tables._gt_data.FormatInfo object at 0x000001C85B730F90&gt;, &lt;great_tables._gt_data.FormatInfo object at 0x000001C85B134850&gt;, &lt;great_tables._gt_data.FormatInfo object at 0x000001C85B5CC6D0&gt;, &lt;great_tables._gt_data.FormatInfo object at 0x000001C85B5CC5D0&gt;], _substitutions=[&lt;great_tables._gt_data.FormatInfo object at 0x000001C85B5E6290&gt;], _options=Options(table_id=OptionsInfo(scss=False, category='table', type='value', value=None), table_caption=OptionsInfo(scss=False, category='table', type='value', value=None), table_width=OptionsInfo(scss=True, category='table', type='px', value='auto'), table_layout=OptionsInfo(scss=True, category='table', type='value', value='fixed'), table_margin_left=OptionsInfo(scss=True, category='table', type='px', value='auto'), table_margin_right=OptionsInfo(scss=True, category='table', type='px', value='auto'), table_background_color=OptionsInfo(scss=True, category='table', type='value', value='#FFFFFF'), table_additional_css=OptionsInfo(scss=False, category='table', type='values', value=[]), table_font_names=OptionsInfo(scss=False, category='table', type='values', value=['-apple-system', 'BlinkMacSystemFont', 'Segoe UI', 'Roboto', 'Oxygen', 'Ubuntu', 'Cantarell', 'Helvetica Neue', 'Fira Sans', 'Droid Sans', 'Arial', 'sans-serif']), table_font_size=OptionsInfo(scss=True, category='table', type='px', value='16px'), table_font_weight=OptionsInfo(scss=True, category='table', type='value', value='normal'), table_font_style=OptionsInfo(scss=True, category='table', type='value', value='normal'), table_font_color=OptionsInfo(scss=True, category='table', type='value', value='#333333'), table_font_color_light=OptionsInfo(scss=True, category='table', type='value', value='#FFFFFF'), table_border_top_include=OptionsInfo(scss=False, category='table', type='boolean', value=True), table_border_top_style=OptionsInfo(scss=True, category='table', type='value', value='solid'), table_border_top_width=OptionsInfo(scss=True, category='table', type='px', value='2px'), table_border_top_color=OptionsInfo(scss=True, category='table', type='value', value='#A8A8A8'), table_border_right_style=OptionsInfo(scss=True, category='table', type='value', value='none'), table_border_right_width=OptionsInfo(scss=True, category='table', type='px', value='2px'), table_border_right_color=OptionsInfo(scss=True, category='table', type='value', value='#D3D3D3'), table_border_bottom_include=OptionsInfo(scss=False, category='table', type='boolean', value=True), table_border_bottom_style=OptionsInfo(scss=True, category='table', type='value', value='solid'), table_border_bottom_width=OptionsInfo(scss=True, category='table', type='px', value='2px'), table_border_bottom_color=OptionsInfo(scss=True, category='table', type='value', value='#A8A8A8'), table_border_left_style=OptionsInfo(scss=True, category='table', type='value', value='none'), table_border_left_width=OptionsInfo(scss=True, category='table', type='px', value='2px'), table_border_left_color=OptionsInfo(scss=True, category='table', type='value', value='#D3D3D3'), heading_background_color=OptionsInfo(scss=True, category='heading', type='value', value=None), heading_align=OptionsInfo(scss=True, category='heading', type='value', value='center'), heading_title_font_size=OptionsInfo(scss=True, category='heading', type='px', value='125%'), heading_title_font_weight=OptionsInfo(scss=True, category='heading', type='value', value='initial'), heading_subtitle_font_size=OptionsInfo(scss=True, category='heading', type='px', value='85%'), heading_subtitle_font_weight=OptionsInfo(scss=True, category='heading', type='value', value='initial'), heading_padding=OptionsInfo(scss=True, category='heading', type='px', value='4px'), heading_padding_horizontal=OptionsInfo(scss=True, category='heading', type='px', value='5px'), heading_border_bottom_style=OptionsInfo(scss=True, category='heading', type='value', value='solid'), heading_border_bottom_width=OptionsInfo(scss=True, category='heading', type='px', value='2px'), heading_border_bottom_color=OptionsInfo(scss=True, category='heading', type='value', value='#D3D3D3'), heading_border_lr_style=OptionsInfo(scss=True, category='heading', type='value', value='none'), heading_border_lr_width=OptionsInfo(scss=True, category='heading', type='px', value='1px'), heading_border_lr_color=OptionsInfo(scss=True, category='heading', type='value', value='#D3D3D3'), column_labels_background_color=OptionsInfo(scss=True, category='column_labels', type='value', value=None), column_labels_font_size=OptionsInfo(scss=True, category='column_labels', type='px', value='100%'), column_labels_font_weight=OptionsInfo(scss=True, category='column_labels', type='value', value='normal'), column_labels_text_transform=OptionsInfo(scss=True, category='column_labels', type='value', value='inherit'), column_labels_padding=OptionsInfo(scss=True, category='column_labels', type='px', value='5px'), column_labels_padding_horizontal=OptionsInfo(scss=True, category='column_labels', type='px', value='5px'), column_labels_vlines_style=OptionsInfo(scss=True, category='table_body', type='value', value='none'), column_labels_vlines_width=OptionsInfo(scss=True, category='table_body', type='px', value='1px'), column_labels_vlines_color=OptionsInfo(scss=True, category='table_body', type='value', value='#D3D3D3'), column_labels_border_top_style=OptionsInfo(scss=True, category='column_labels', type='value', value='solid'), column_labels_border_top_width=OptionsInfo(scss=True, category='column_labels', type='px', value='2px'), column_labels_border_top_color=OptionsInfo(scss=True, category='column_labels', type='value', value='#D3D3D3'), column_labels_border_bottom_style=OptionsInfo(scss=True, category='column_labels', type='value', value='solid'), column_labels_border_bottom_width=OptionsInfo(scss=True, category='column_labels', type='px', value='2px'), column_labels_border_bottom_color=OptionsInfo(scss=True, category='column_labels', type='value', value='#D3D3D3'), column_labels_border_lr_style=OptionsInfo(scss=True, category='column_labels', type='value', value='none'), column_labels_border_lr_width=OptionsInfo(scss=True, category='column_labels', type='px', value='1px'), column_labels_border_lr_color=OptionsInfo(scss=True, category='column_labels', type='value', value='#D3D3D3'), column_labels_hidden=OptionsInfo(scss=False, category='column_labels', type='boolean', value=False), row_group_background_color=OptionsInfo(scss=True, category='row_group', type='value', value=None), row_group_font_size=OptionsInfo(scss=True, category='row_group', type='px', value='100%'), row_group_font_weight=OptionsInfo(scss=True, category='row_group', type='value', value='initial'), row_group_text_transform=OptionsInfo(scss=True, category='row_group', type='value', value='inherit'), row_group_padding=OptionsInfo(scss=True, category='row_group', type='px', value='8px'), row_group_padding_horizontal=OptionsInfo(scss=True, category='row_group', type='px', value='5px'), row_group_border_top_style=OptionsInfo(scss=True, category='row_group', type='value', value='solid'), row_group_border_top_width=OptionsInfo(scss=True, category='row_group', type='px', value='2px'), row_group_border_top_color=OptionsInfo(scss=True, category='row_group', type='value', value='#D3D3D3'), row_group_border_right_style=OptionsInfo(scss=True, category='row_group', type='value', value='none'), row_group_border_right_width=OptionsInfo(scss=True, category='row_group', type='px', value='1px'), row_group_border_right_color=OptionsInfo(scss=True, category='row_group', type='value', value='#D3D3D3'), row_group_border_bottom_style=OptionsInfo(scss=True, category='row_group', type='value', value='solid'), row_group_border_bottom_width=OptionsInfo(scss=True, category='row_group', type='px', value='2px'), row_group_border_bottom_color=OptionsInfo(scss=True, category='row_group', type='value', value='#D3D3D3'), row_group_border_left_style=OptionsInfo(scss=True, category='row_group', type='value', value='none'), row_group_border_left_width=OptionsInfo(scss=True, category='row_group', type='px', value='1px'), row_group_border_left_color=OptionsInfo(scss=True, category='row_group', type='value', value='#D3D3D3'), row_group_as_column=OptionsInfo(scss=False, category='row_group', type='boolean', value=False), table_body_hlines_style=OptionsInfo(scss=True, category='table_body', type='value', value='solid'), table_body_hlines_width=OptionsInfo(scss=True, category='table_body', type='px', value='1px'), table_body_hlines_color=OptionsInfo(scss=True, category='table_body', type='value', value='#D3D3D3'), table_body_vlines_style=OptionsInfo(scss=True, category='table_body', type='value', value='none'), table_body_vlines_width=OptionsInfo(scss=True, category='table_body', type='px', value='1px'), table_body_vlines_color=OptionsInfo(scss=True, category='table_body', type='value', value='#D3D3D3'), table_body_border_top_style=OptionsInfo(scss=True, category='table_body', type='value', value='solid'), table_body_border_top_width=OptionsInfo(scss=True, category='table_body', type='px', value='2px'), table_body_border_top_color=OptionsInfo(scss=True, category='table_body', type='value', value='#D3D3D3'), table_body_border_bottom_style=OptionsInfo(scss=True, category='table_body', type='value', value='solid'), table_body_border_bottom_width=OptionsInfo(scss=True, category='table_body', type='px', value='2px'), table_body_border_bottom_color=OptionsInfo(scss=True, category='table_body', type='value', value='#D3D3D3'), data_row_padding=OptionsInfo(scss=True, category='data_row', type='px', value='8px'), data_row_padding_horizontal=OptionsInfo(scss=True, category='data_row', type='px', value='5px'), stub_background_color=OptionsInfo(scss=True, category='stub', type='value', value=None), stub_font_size=OptionsInfo(scss=True, category='stub', type='px', value='100%'), stub_font_weight=OptionsInfo(scss=True, category='stub', type='value', value='initial'), stub_text_transform=OptionsInfo(scss=True, category='stub', type='value', value='inherit'), stub_border_style=OptionsInfo(scss=True, category='stub', type='value', value='solid'), stub_border_width=OptionsInfo(scss=True, category='stub', type='px', value='2px'), stub_border_color=OptionsInfo(scss=True, category='stub', type='value', value='#D3D3D3'), stub_row_group_background_color=OptionsInfo(scss=True, category='stub', type='value', value=None), stub_row_group_font_size=OptionsInfo(scss=True, category='stub', type='px', value='100%'), stub_row_group_font_weight=OptionsInfo(scss=True, category='stub', type='value', value='initial'), stub_row_group_text_transform=OptionsInfo(scss=True, category='stub', type='value', value='inherit'), stub_row_group_border_style=OptionsInfo(scss=True, category='stub', type='value', value='solid'), stub_row_group_border_width=OptionsInfo(scss=True, category='stub', type='px', value='2px'), stub_row_group_border_color=OptionsInfo(scss=True, category='stub', type='value', value='#D3D3D3'), source_notes_padding=OptionsInfo(scss=True, category='source_notes', type='px', value='4px'), source_notes_padding_horizontal=OptionsInfo(scss=True, category='source_notes', type='px', value='5px'), source_notes_background_color=OptionsInfo(scss=True, category='source_notes', type='value', value=None), source_notes_font_size=OptionsInfo(scss=True, category='source_notes', type='px', value='90%'), source_notes_border_bottom_style=OptionsInfo(scss=True, category='source_notes', type='value', value='none'), source_notes_border_bottom_width=OptionsInfo(scss=True, category='source_notes', type='px', value='2px'), source_notes_border_bottom_color=OptionsInfo(scss=True, category='source_notes', type='value', value='#D3D3D3'), source_notes_border_lr_style=OptionsInfo(scss=True, category='source_notes', type='value', value='none'), source_notes_border_lr_width=OptionsInfo(scss=True, category='source_notes', type='px', value='2px'), source_notes_border_lr_color=OptionsInfo(scss=True, category='source_notes', type='value', value='#D3D3D3'), source_notes_multiline=OptionsInfo(scss=False, category='source_notes', type='boolean', value=True), source_notes_sep=OptionsInfo(scss=False, category='source_notes', type='value', value=' '), row_striping_background_color=OptionsInfo(scss=True, category='row', type='value', value='rgba(128,128,128,0.05)'), row_striping_include_stub=OptionsInfo(scss=False, category='row', type='boolean', value=False), row_striping_include_table_body=OptionsInfo(scss=False, category='row', type='boolean', value=False), container_width=OptionsInfo(scss=False, category='container', type='px', value='auto'), container_height=OptionsInfo(scss=False, category='container', type='px', value='auto'), container_padding_x=OptionsInfo(scss=False, category='container', type='px', value='0px'), container_padding_y=OptionsInfo(scss=False, category='container', type='px', value='10px'), container_overflow_x=OptionsInfo(scss=False, category='container', type='overflow', value='auto'), container_overflow_y=OptionsInfo(scss=False, category='container', type='overflow', value='auto'), quarto_disable_processing=OptionsInfo(scss=False, category='quarto', type='logical', value=False), quarto_use_bootstrap=OptionsInfo(scss=False, category='quarto', type='logical', value=False)), _has_built=Fal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b/>
      <w:color w:val="1f1c1b"/>
      <w:shd w:val="clear" w:fill="ffffff"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b/>
      <w:color w:val="1f1c1b"/>
      <w:shd w:val="clear" w:fill="ffffff"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b/>
      <w:color w:val="644a9b"/>
      <w:shd w:val="clear" w:fill="ffffff"/>
    </w:rPr>
  </w:style>
  <w:style w:type="character" w:customStyle="1" w:styleId="ExtensionTok">
    <w:name w:val="ExtensionTok"/>
    <w:basedOn w:val="VerbatimChar"/>
    <w:rPr>
      <w:b/>
      <w:color w:val="0095ff"/>
      <w:shd w:val="clear" w:fill="ffffff"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b/>
      <w:color w:val="bf0303"/>
      <w:shd w:val="clear" w:fill="f7e6e6"/>
    </w:rPr>
  </w:style>
  <w:style w:type="character" w:customStyle="1" w:styleId="ErrorTok">
    <w:name w:val="ErrorTok"/>
    <w:basedOn w:val="VerbatimChar"/>
    <w:rPr>
      <w:color w:val="bf0303"/>
      <w:u/>
      <w:shd w:val="clear" w:fill="ffffff"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osit-dev.github.io/great-tables/articles/intro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-dev.github.io/great-tables/articles/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 Tables 1 in Python: Structure, Format and Style</dc:title>
  <dc:creator/>
  <cp:keywords/>
  <dcterms:created xsi:type="dcterms:W3CDTF">2025-04-24T12:44:52Z</dcterms:created>
  <dcterms:modified xsi:type="dcterms:W3CDTF">2025-04-24T1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24</vt:lpwstr>
  </property>
  <property fmtid="{D5CDD505-2E9C-101B-9397-08002B2CF9AE}" pid="6" name="editor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